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5E13F3" w14:textId="77777777" w:rsidR="00D42198" w:rsidRDefault="00D42198" w:rsidP="00DE3649">
      <w:pPr>
        <w:spacing w:after="0" w:line="240" w:lineRule="auto"/>
        <w:jc w:val="center"/>
        <w:rPr>
          <w:rFonts w:ascii="Arial Narrow" w:hAnsi="Arial Narrow"/>
          <w:b/>
          <w:color w:val="002060"/>
          <w:sz w:val="28"/>
        </w:rPr>
      </w:pPr>
    </w:p>
    <w:p w14:paraId="057E868B" w14:textId="3330067A" w:rsidR="00DA2390" w:rsidRDefault="00B41E6E" w:rsidP="00DE3649">
      <w:pPr>
        <w:spacing w:after="0" w:line="240" w:lineRule="auto"/>
        <w:jc w:val="center"/>
        <w:rPr>
          <w:rFonts w:ascii="Arial Narrow" w:hAnsi="Arial Narrow"/>
          <w:b/>
          <w:color w:val="002060"/>
          <w:sz w:val="28"/>
        </w:rPr>
      </w:pPr>
      <w:r>
        <w:rPr>
          <w:rFonts w:ascii="Arial Narrow" w:hAnsi="Arial Narrow"/>
          <w:b/>
          <w:color w:val="002060"/>
          <w:sz w:val="28"/>
        </w:rPr>
        <w:t>AGENDA</w:t>
      </w:r>
      <w:r w:rsidR="00DA2390" w:rsidRPr="00DA2390">
        <w:rPr>
          <w:rFonts w:ascii="Arial Narrow" w:hAnsi="Arial Narrow"/>
          <w:b/>
          <w:color w:val="002060"/>
          <w:sz w:val="28"/>
        </w:rPr>
        <w:t xml:space="preserve"> </w:t>
      </w:r>
    </w:p>
    <w:p w14:paraId="54754ECF" w14:textId="335D48E5" w:rsidR="00D42198" w:rsidRDefault="00D42198" w:rsidP="00DE3649">
      <w:pPr>
        <w:spacing w:after="0" w:line="240" w:lineRule="auto"/>
        <w:jc w:val="center"/>
        <w:rPr>
          <w:rFonts w:ascii="Arial Narrow" w:hAnsi="Arial Narrow"/>
          <w:b/>
          <w:color w:val="002060"/>
          <w:sz w:val="28"/>
        </w:rPr>
      </w:pPr>
    </w:p>
    <w:p w14:paraId="4399FF7D" w14:textId="7558C339" w:rsidR="004C4A37" w:rsidRPr="004C4A37" w:rsidRDefault="009C2EAF" w:rsidP="004C4A37">
      <w:pPr>
        <w:spacing w:after="0" w:line="240" w:lineRule="auto"/>
        <w:jc w:val="center"/>
        <w:rPr>
          <w:rFonts w:ascii="Arial Narrow" w:hAnsi="Arial Narrow"/>
          <w:bCs/>
          <w:i/>
          <w:color w:val="002060"/>
          <w:sz w:val="20"/>
          <w:szCs w:val="20"/>
        </w:rPr>
      </w:pPr>
      <w:r>
        <w:rPr>
          <w:rFonts w:ascii="Arial Narrow" w:hAnsi="Arial Narrow"/>
          <w:bCs/>
          <w:i/>
          <w:color w:val="002060"/>
          <w:sz w:val="20"/>
          <w:szCs w:val="20"/>
        </w:rPr>
        <w:t>4</w:t>
      </w:r>
      <w:r w:rsidR="006D112D">
        <w:rPr>
          <w:rFonts w:ascii="Arial Narrow" w:hAnsi="Arial Narrow"/>
          <w:bCs/>
          <w:i/>
          <w:color w:val="002060"/>
          <w:sz w:val="20"/>
          <w:szCs w:val="20"/>
          <w:vertAlign w:val="superscript"/>
        </w:rPr>
        <w:t>th</w:t>
      </w:r>
      <w:r w:rsidR="004C4A37" w:rsidRPr="004C4A37">
        <w:rPr>
          <w:rFonts w:ascii="Arial Narrow" w:hAnsi="Arial Narrow"/>
          <w:bCs/>
          <w:i/>
          <w:color w:val="002060"/>
          <w:sz w:val="20"/>
          <w:szCs w:val="20"/>
        </w:rPr>
        <w:t xml:space="preserve"> (E</w:t>
      </w:r>
      <w:r>
        <w:rPr>
          <w:rFonts w:ascii="Arial Narrow" w:hAnsi="Arial Narrow"/>
          <w:bCs/>
          <w:i/>
          <w:color w:val="002060"/>
          <w:sz w:val="20"/>
          <w:szCs w:val="20"/>
        </w:rPr>
        <w:t>4</w:t>
      </w:r>
      <w:r w:rsidR="004C4A37" w:rsidRPr="004C4A37">
        <w:rPr>
          <w:rFonts w:ascii="Arial Narrow" w:hAnsi="Arial Narrow"/>
          <w:bCs/>
          <w:i/>
          <w:color w:val="002060"/>
          <w:sz w:val="20"/>
          <w:szCs w:val="20"/>
        </w:rPr>
        <w:t>) - Multiplier Event</w:t>
      </w:r>
    </w:p>
    <w:p w14:paraId="63C5A5A8" w14:textId="79F5EB44" w:rsidR="009C2EAF" w:rsidRDefault="009C2EAF" w:rsidP="004C4A37">
      <w:pPr>
        <w:spacing w:after="0" w:line="240" w:lineRule="auto"/>
        <w:jc w:val="center"/>
        <w:rPr>
          <w:rFonts w:ascii="Arial Narrow" w:hAnsi="Arial Narrow"/>
          <w:b/>
          <w:i/>
          <w:color w:val="002060"/>
          <w:sz w:val="20"/>
          <w:szCs w:val="20"/>
        </w:rPr>
      </w:pPr>
      <w:r w:rsidRPr="009C2EAF">
        <w:rPr>
          <w:rFonts w:ascii="Arial Narrow" w:hAnsi="Arial Narrow"/>
          <w:b/>
          <w:i/>
          <w:color w:val="002060"/>
          <w:sz w:val="20"/>
          <w:szCs w:val="20"/>
        </w:rPr>
        <w:t xml:space="preserve">INCREASING SYNERGIES ACROSS BUSINESS, ENGINEERING AND ENTREPRENEURSHIP EDUCATION THROUGH A COMMON FRAMEWORK OF INTERCULTURAL BEST PRACTICES IN SCL </w:t>
      </w:r>
    </w:p>
    <w:p w14:paraId="2B61065B" w14:textId="3EE3F4C2" w:rsidR="004C4A37" w:rsidRPr="004C4A37" w:rsidRDefault="000152DB" w:rsidP="004C4A37">
      <w:pPr>
        <w:spacing w:after="0" w:line="240" w:lineRule="auto"/>
        <w:jc w:val="center"/>
        <w:rPr>
          <w:rFonts w:ascii="Arial Narrow" w:hAnsi="Arial Narrow"/>
          <w:bCs/>
          <w:i/>
          <w:color w:val="002060"/>
          <w:sz w:val="20"/>
          <w:szCs w:val="20"/>
        </w:rPr>
      </w:pPr>
      <w:r>
        <w:rPr>
          <w:rFonts w:ascii="Arial Narrow" w:hAnsi="Arial Narrow"/>
          <w:bCs/>
          <w:i/>
          <w:color w:val="002060"/>
          <w:sz w:val="20"/>
          <w:szCs w:val="20"/>
        </w:rPr>
        <w:t>13 March</w:t>
      </w:r>
      <w:r w:rsidR="004C4A37" w:rsidRPr="004C4A37">
        <w:rPr>
          <w:rFonts w:ascii="Arial Narrow" w:hAnsi="Arial Narrow"/>
          <w:bCs/>
          <w:i/>
          <w:color w:val="002060"/>
          <w:sz w:val="20"/>
          <w:szCs w:val="20"/>
        </w:rPr>
        <w:t xml:space="preserve"> 20</w:t>
      </w:r>
      <w:r w:rsidR="00476C7B">
        <w:rPr>
          <w:rFonts w:ascii="Arial Narrow" w:hAnsi="Arial Narrow"/>
          <w:bCs/>
          <w:i/>
          <w:color w:val="002060"/>
          <w:sz w:val="20"/>
          <w:szCs w:val="20"/>
        </w:rPr>
        <w:t>20</w:t>
      </w:r>
    </w:p>
    <w:p w14:paraId="5123D13B" w14:textId="35878011" w:rsidR="00A558D3" w:rsidRDefault="009C2EAF" w:rsidP="009C2EAF">
      <w:pPr>
        <w:spacing w:after="0" w:line="240" w:lineRule="auto"/>
        <w:jc w:val="center"/>
        <w:rPr>
          <w:rFonts w:ascii="Arial Narrow" w:hAnsi="Arial Narrow"/>
          <w:bCs/>
          <w:i/>
          <w:color w:val="002060"/>
          <w:sz w:val="20"/>
          <w:szCs w:val="20"/>
        </w:rPr>
      </w:pPr>
      <w:r w:rsidRPr="009C2EAF">
        <w:rPr>
          <w:rFonts w:ascii="Arial Narrow" w:hAnsi="Arial Narrow"/>
          <w:bCs/>
          <w:i/>
          <w:color w:val="002060"/>
          <w:sz w:val="20"/>
          <w:szCs w:val="20"/>
        </w:rPr>
        <w:t>Maria Curie-</w:t>
      </w:r>
      <w:proofErr w:type="spellStart"/>
      <w:r w:rsidRPr="009C2EAF">
        <w:rPr>
          <w:rFonts w:ascii="Arial Narrow" w:hAnsi="Arial Narrow"/>
          <w:bCs/>
          <w:i/>
          <w:color w:val="002060"/>
          <w:sz w:val="20"/>
          <w:szCs w:val="20"/>
        </w:rPr>
        <w:t>Sklodowska</w:t>
      </w:r>
      <w:proofErr w:type="spellEnd"/>
      <w:r w:rsidRPr="009C2EAF">
        <w:rPr>
          <w:rFonts w:ascii="Arial Narrow" w:hAnsi="Arial Narrow"/>
          <w:bCs/>
          <w:i/>
          <w:color w:val="002060"/>
          <w:sz w:val="20"/>
          <w:szCs w:val="20"/>
        </w:rPr>
        <w:t xml:space="preserve"> University in Lublin</w:t>
      </w:r>
      <w:r>
        <w:rPr>
          <w:rFonts w:ascii="Arial Narrow" w:hAnsi="Arial Narrow"/>
          <w:bCs/>
          <w:i/>
          <w:color w:val="002060"/>
          <w:sz w:val="20"/>
          <w:szCs w:val="20"/>
        </w:rPr>
        <w:t>, Poland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260"/>
        <w:gridCol w:w="4264"/>
        <w:gridCol w:w="4524"/>
      </w:tblGrid>
      <w:tr w:rsidR="00A558D3" w:rsidRPr="00E9424C" w14:paraId="038313F3" w14:textId="77777777" w:rsidTr="00E9424C">
        <w:trPr>
          <w:trHeight w:val="301"/>
          <w:tblHeader/>
          <w:jc w:val="center"/>
        </w:trPr>
        <w:tc>
          <w:tcPr>
            <w:tcW w:w="1260" w:type="dxa"/>
            <w:shd w:val="clear" w:color="auto" w:fill="auto"/>
            <w:vAlign w:val="center"/>
          </w:tcPr>
          <w:p w14:paraId="661E92CE" w14:textId="4515F77D" w:rsidR="00A558D3" w:rsidRPr="00E9424C" w:rsidRDefault="009E2FA1" w:rsidP="00856EE9">
            <w:pPr>
              <w:spacing w:after="0"/>
              <w:jc w:val="center"/>
              <w:rPr>
                <w:rFonts w:ascii="Arial Narrow" w:hAnsi="Arial Narrow"/>
                <w:color w:val="002060"/>
                <w:sz w:val="20"/>
                <w:szCs w:val="20"/>
                <w:lang w:val="ro-RO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</w:rPr>
              <w:t>9.30 – 10.00</w:t>
            </w:r>
          </w:p>
        </w:tc>
        <w:tc>
          <w:tcPr>
            <w:tcW w:w="4264" w:type="dxa"/>
            <w:shd w:val="clear" w:color="auto" w:fill="auto"/>
            <w:vAlign w:val="center"/>
          </w:tcPr>
          <w:p w14:paraId="3DF2E8E4" w14:textId="77777777" w:rsidR="00A558D3" w:rsidRPr="00E9424C" w:rsidRDefault="00A558D3" w:rsidP="00EC278E">
            <w:pPr>
              <w:spacing w:after="0" w:line="240" w:lineRule="auto"/>
              <w:rPr>
                <w:rFonts w:ascii="Arial Narrow" w:hAnsi="Arial Narrow"/>
                <w:color w:val="002060"/>
                <w:sz w:val="20"/>
                <w:szCs w:val="20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</w:rPr>
              <w:t>Registration guests</w:t>
            </w:r>
          </w:p>
        </w:tc>
        <w:tc>
          <w:tcPr>
            <w:tcW w:w="4524" w:type="dxa"/>
            <w:shd w:val="clear" w:color="auto" w:fill="auto"/>
            <w:vAlign w:val="center"/>
          </w:tcPr>
          <w:p w14:paraId="2ADD3691" w14:textId="357603A5" w:rsidR="00A558D3" w:rsidRPr="00E9424C" w:rsidRDefault="00A558D3" w:rsidP="00EC278E">
            <w:pPr>
              <w:spacing w:after="0"/>
              <w:rPr>
                <w:rFonts w:ascii="Arial Narrow" w:hAnsi="Arial Narrow"/>
                <w:b/>
                <w:color w:val="002060"/>
                <w:sz w:val="20"/>
                <w:szCs w:val="20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</w:rPr>
              <w:t xml:space="preserve">sign docs: presence list and </w:t>
            </w:r>
            <w:r w:rsidR="00CE63DB" w:rsidRPr="00E9424C">
              <w:rPr>
                <w:rFonts w:ascii="Arial Narrow" w:hAnsi="Arial Narrow"/>
                <w:color w:val="002060"/>
                <w:sz w:val="20"/>
                <w:szCs w:val="20"/>
              </w:rPr>
              <w:t>communication materials list</w:t>
            </w:r>
          </w:p>
        </w:tc>
      </w:tr>
      <w:tr w:rsidR="003F3255" w:rsidRPr="00E9424C" w14:paraId="29EC69EA" w14:textId="77777777" w:rsidTr="00E9424C">
        <w:trPr>
          <w:trHeight w:val="301"/>
          <w:tblHeader/>
          <w:jc w:val="center"/>
        </w:trPr>
        <w:tc>
          <w:tcPr>
            <w:tcW w:w="5524" w:type="dxa"/>
            <w:gridSpan w:val="2"/>
            <w:shd w:val="clear" w:color="auto" w:fill="B6DDE8" w:themeFill="accent5" w:themeFillTint="66"/>
            <w:vAlign w:val="center"/>
          </w:tcPr>
          <w:p w14:paraId="7865E71F" w14:textId="1CE49C1C" w:rsidR="003F3255" w:rsidRPr="00E9424C" w:rsidRDefault="003F3255" w:rsidP="003F3255">
            <w:pPr>
              <w:spacing w:after="0" w:line="240" w:lineRule="auto"/>
              <w:rPr>
                <w:rFonts w:ascii="Arial Narrow" w:hAnsi="Arial Narrow"/>
                <w:color w:val="002060"/>
                <w:sz w:val="20"/>
                <w:szCs w:val="20"/>
              </w:rPr>
            </w:pPr>
            <w:r w:rsidRPr="00E9424C">
              <w:rPr>
                <w:rFonts w:ascii="Arial Narrow" w:hAnsi="Arial Narrow"/>
                <w:b/>
                <w:color w:val="002060"/>
                <w:sz w:val="20"/>
                <w:szCs w:val="20"/>
              </w:rPr>
              <w:t>Section I. Opening Session</w:t>
            </w:r>
          </w:p>
        </w:tc>
        <w:tc>
          <w:tcPr>
            <w:tcW w:w="4524" w:type="dxa"/>
            <w:shd w:val="clear" w:color="auto" w:fill="B6DDE8" w:themeFill="accent5" w:themeFillTint="66"/>
            <w:vAlign w:val="center"/>
          </w:tcPr>
          <w:p w14:paraId="78608572" w14:textId="7127C4F1" w:rsidR="003F3255" w:rsidRPr="00E9424C" w:rsidRDefault="003F3255" w:rsidP="00CB6CE3">
            <w:pPr>
              <w:spacing w:after="0"/>
              <w:jc w:val="center"/>
              <w:rPr>
                <w:rFonts w:ascii="Arial Narrow" w:hAnsi="Arial Narrow"/>
                <w:b/>
                <w:color w:val="002060"/>
                <w:sz w:val="20"/>
                <w:szCs w:val="20"/>
              </w:rPr>
            </w:pPr>
            <w:r w:rsidRPr="00E9424C">
              <w:rPr>
                <w:rFonts w:ascii="Arial Narrow" w:hAnsi="Arial Narrow"/>
                <w:b/>
                <w:color w:val="002060"/>
                <w:sz w:val="20"/>
                <w:szCs w:val="20"/>
              </w:rPr>
              <w:t>speaker</w:t>
            </w:r>
          </w:p>
        </w:tc>
      </w:tr>
      <w:tr w:rsidR="00A558D3" w:rsidRPr="00E9424C" w14:paraId="1154BBE0" w14:textId="77777777" w:rsidTr="00E9424C">
        <w:trPr>
          <w:trHeight w:val="301"/>
          <w:tblHeader/>
          <w:jc w:val="center"/>
        </w:trPr>
        <w:tc>
          <w:tcPr>
            <w:tcW w:w="1260" w:type="dxa"/>
            <w:shd w:val="clear" w:color="auto" w:fill="auto"/>
            <w:vAlign w:val="center"/>
          </w:tcPr>
          <w:p w14:paraId="6DA80774" w14:textId="21AF6DC7" w:rsidR="00A558D3" w:rsidRPr="00E9424C" w:rsidRDefault="00EC1C16" w:rsidP="00EC278E">
            <w:pPr>
              <w:spacing w:after="0"/>
              <w:rPr>
                <w:rFonts w:ascii="Arial Narrow" w:hAnsi="Arial Narrow"/>
                <w:color w:val="002060"/>
                <w:sz w:val="20"/>
                <w:szCs w:val="20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</w:rPr>
              <w:t>10.00-10.15</w:t>
            </w:r>
          </w:p>
        </w:tc>
        <w:tc>
          <w:tcPr>
            <w:tcW w:w="4264" w:type="dxa"/>
            <w:shd w:val="clear" w:color="auto" w:fill="auto"/>
            <w:vAlign w:val="center"/>
          </w:tcPr>
          <w:p w14:paraId="6232D7FD" w14:textId="67662500" w:rsidR="00A558D3" w:rsidRPr="00E9424C" w:rsidRDefault="004263BA" w:rsidP="00EC278E">
            <w:pPr>
              <w:spacing w:after="0" w:line="240" w:lineRule="auto"/>
              <w:rPr>
                <w:rFonts w:ascii="Arial Narrow" w:hAnsi="Arial Narrow"/>
                <w:color w:val="FFFFFF" w:themeColor="background1"/>
                <w:sz w:val="20"/>
                <w:szCs w:val="20"/>
                <w:highlight w:val="darkCyan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</w:rPr>
              <w:t xml:space="preserve">Opening Session with key speakers from education, industry, </w:t>
            </w:r>
            <w:proofErr w:type="gramStart"/>
            <w:r w:rsidRPr="00E9424C">
              <w:rPr>
                <w:rFonts w:ascii="Arial Narrow" w:hAnsi="Arial Narrow"/>
                <w:color w:val="002060"/>
                <w:sz w:val="20"/>
                <w:szCs w:val="20"/>
              </w:rPr>
              <w:t>business</w:t>
            </w:r>
            <w:proofErr w:type="gramEnd"/>
            <w:r w:rsidRPr="00E9424C">
              <w:rPr>
                <w:rFonts w:ascii="Arial Narrow" w:hAnsi="Arial Narrow"/>
                <w:color w:val="002060"/>
                <w:sz w:val="20"/>
                <w:szCs w:val="20"/>
              </w:rPr>
              <w:t xml:space="preserve"> and civil society</w:t>
            </w:r>
          </w:p>
        </w:tc>
        <w:tc>
          <w:tcPr>
            <w:tcW w:w="4524" w:type="dxa"/>
            <w:shd w:val="clear" w:color="auto" w:fill="auto"/>
            <w:vAlign w:val="center"/>
          </w:tcPr>
          <w:p w14:paraId="5394DFA6" w14:textId="290B4BD3" w:rsidR="00A558D3" w:rsidRPr="00E9424C" w:rsidRDefault="00E9424C" w:rsidP="00267371">
            <w:pPr>
              <w:spacing w:after="0"/>
              <w:rPr>
                <w:rFonts w:ascii="Arial Narrow" w:hAnsi="Arial Narrow"/>
                <w:bCs/>
                <w:color w:val="002060"/>
                <w:sz w:val="20"/>
                <w:szCs w:val="20"/>
              </w:rPr>
            </w:pPr>
            <w:r w:rsidRPr="00E9424C">
              <w:rPr>
                <w:rFonts w:ascii="Arial Narrow" w:hAnsi="Arial Narrow"/>
                <w:bCs/>
                <w:color w:val="002060"/>
                <w:sz w:val="20"/>
                <w:szCs w:val="20"/>
              </w:rPr>
              <w:t>-</w:t>
            </w:r>
            <w:r w:rsidR="00BF1B11" w:rsidRPr="00E9424C">
              <w:rPr>
                <w:rFonts w:ascii="Arial Narrow" w:hAnsi="Arial Narrow"/>
                <w:bCs/>
                <w:color w:val="002060"/>
                <w:sz w:val="20"/>
                <w:szCs w:val="20"/>
              </w:rPr>
              <w:t xml:space="preserve">Dr hab. </w:t>
            </w:r>
            <w:proofErr w:type="spellStart"/>
            <w:r w:rsidR="00BF1B11" w:rsidRPr="00E9424C">
              <w:rPr>
                <w:rFonts w:ascii="Arial Narrow" w:hAnsi="Arial Narrow"/>
                <w:bCs/>
                <w:color w:val="002060"/>
                <w:sz w:val="20"/>
                <w:szCs w:val="20"/>
              </w:rPr>
              <w:t>Radosław</w:t>
            </w:r>
            <w:proofErr w:type="spellEnd"/>
            <w:r w:rsidR="00BF1B11" w:rsidRPr="00E9424C">
              <w:rPr>
                <w:rFonts w:ascii="Arial Narrow" w:hAnsi="Arial Narrow"/>
                <w:bCs/>
                <w:color w:val="002060"/>
                <w:sz w:val="20"/>
                <w:szCs w:val="20"/>
              </w:rPr>
              <w:t xml:space="preserve"> </w:t>
            </w:r>
            <w:proofErr w:type="spellStart"/>
            <w:r w:rsidR="00BF1B11" w:rsidRPr="00E9424C">
              <w:rPr>
                <w:rFonts w:ascii="Arial Narrow" w:hAnsi="Arial Narrow"/>
                <w:bCs/>
                <w:color w:val="002060"/>
                <w:sz w:val="20"/>
                <w:szCs w:val="20"/>
              </w:rPr>
              <w:t>Mącik</w:t>
            </w:r>
            <w:proofErr w:type="spellEnd"/>
            <w:r w:rsidR="00BF1B11" w:rsidRPr="00E9424C">
              <w:rPr>
                <w:rFonts w:ascii="Arial Narrow" w:hAnsi="Arial Narrow"/>
                <w:bCs/>
                <w:color w:val="002060"/>
                <w:sz w:val="20"/>
                <w:szCs w:val="20"/>
              </w:rPr>
              <w:t xml:space="preserve">, prof. UMCS - Dean of Faculty </w:t>
            </w:r>
            <w:proofErr w:type="gramStart"/>
            <w:r w:rsidR="00BF1B11" w:rsidRPr="00E9424C">
              <w:rPr>
                <w:rFonts w:ascii="Arial Narrow" w:hAnsi="Arial Narrow"/>
                <w:bCs/>
                <w:color w:val="002060"/>
                <w:sz w:val="20"/>
                <w:szCs w:val="20"/>
              </w:rPr>
              <w:t>Of</w:t>
            </w:r>
            <w:proofErr w:type="gramEnd"/>
            <w:r w:rsidR="00BF1B11" w:rsidRPr="00E9424C">
              <w:rPr>
                <w:rFonts w:ascii="Arial Narrow" w:hAnsi="Arial Narrow"/>
                <w:bCs/>
                <w:color w:val="002060"/>
                <w:sz w:val="20"/>
                <w:szCs w:val="20"/>
              </w:rPr>
              <w:t xml:space="preserve"> Economics</w:t>
            </w:r>
          </w:p>
        </w:tc>
      </w:tr>
      <w:tr w:rsidR="004263BA" w:rsidRPr="00E9424C" w14:paraId="4911CAD9" w14:textId="77777777" w:rsidTr="00E9424C">
        <w:trPr>
          <w:trHeight w:val="401"/>
          <w:tblHeader/>
          <w:jc w:val="center"/>
        </w:trPr>
        <w:tc>
          <w:tcPr>
            <w:tcW w:w="1260" w:type="dxa"/>
            <w:shd w:val="clear" w:color="auto" w:fill="auto"/>
            <w:vAlign w:val="center"/>
          </w:tcPr>
          <w:p w14:paraId="7AB8284F" w14:textId="4A41F3A8" w:rsidR="004263BA" w:rsidRPr="00E9424C" w:rsidRDefault="00EC1C16" w:rsidP="004263BA">
            <w:pPr>
              <w:spacing w:after="0"/>
              <w:rPr>
                <w:rFonts w:ascii="Arial Narrow" w:hAnsi="Arial Narrow"/>
                <w:color w:val="002060"/>
                <w:sz w:val="20"/>
                <w:szCs w:val="20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</w:rPr>
              <w:t>10.15-10.30</w:t>
            </w:r>
          </w:p>
        </w:tc>
        <w:tc>
          <w:tcPr>
            <w:tcW w:w="4264" w:type="dxa"/>
            <w:shd w:val="clear" w:color="auto" w:fill="auto"/>
          </w:tcPr>
          <w:p w14:paraId="4A0781E0" w14:textId="3665892F" w:rsidR="004263BA" w:rsidRPr="00E9424C" w:rsidRDefault="004263BA" w:rsidP="004263BA">
            <w:pPr>
              <w:spacing w:after="0" w:line="240" w:lineRule="auto"/>
              <w:rPr>
                <w:rFonts w:ascii="Arial Narrow" w:hAnsi="Arial Narrow"/>
                <w:color w:val="002060"/>
                <w:sz w:val="20"/>
                <w:szCs w:val="20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</w:rPr>
              <w:t>The triangulations roles of university-students-industry in improving the relevance of the HE to the labour market needs in the framework of technological advancement</w:t>
            </w:r>
          </w:p>
        </w:tc>
        <w:tc>
          <w:tcPr>
            <w:tcW w:w="4524" w:type="dxa"/>
            <w:shd w:val="clear" w:color="auto" w:fill="auto"/>
            <w:vAlign w:val="center"/>
          </w:tcPr>
          <w:p w14:paraId="72E683EE" w14:textId="08730104" w:rsidR="00BF1B11" w:rsidRPr="00E9424C" w:rsidRDefault="00E9424C" w:rsidP="004263BA">
            <w:pPr>
              <w:spacing w:after="0"/>
              <w:rPr>
                <w:rFonts w:ascii="Arial Narrow" w:hAnsi="Arial Narrow"/>
                <w:bCs/>
                <w:color w:val="002060"/>
                <w:sz w:val="20"/>
                <w:szCs w:val="20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</w:rPr>
              <w:t>-</w:t>
            </w:r>
            <w:r w:rsidR="007445A1" w:rsidRPr="00E9424C">
              <w:rPr>
                <w:rFonts w:ascii="Arial Narrow" w:hAnsi="Arial Narrow"/>
                <w:color w:val="002060"/>
                <w:sz w:val="20"/>
                <w:szCs w:val="20"/>
              </w:rPr>
              <w:t xml:space="preserve">Prof. Zbigniew </w:t>
            </w:r>
            <w:proofErr w:type="spellStart"/>
            <w:r w:rsidR="007445A1" w:rsidRPr="00E9424C">
              <w:rPr>
                <w:rFonts w:ascii="Arial Narrow" w:hAnsi="Arial Narrow"/>
                <w:color w:val="002060"/>
                <w:sz w:val="20"/>
                <w:szCs w:val="20"/>
              </w:rPr>
              <w:t>Pastuszak</w:t>
            </w:r>
            <w:proofErr w:type="spellEnd"/>
            <w:r w:rsidR="007445A1" w:rsidRPr="00E9424C">
              <w:rPr>
                <w:rFonts w:ascii="Arial Narrow" w:hAnsi="Arial Narrow"/>
                <w:color w:val="002060"/>
                <w:sz w:val="20"/>
                <w:szCs w:val="20"/>
              </w:rPr>
              <w:t xml:space="preserve"> – MCSU/Poland</w:t>
            </w:r>
            <w:r w:rsidR="00BF1B11" w:rsidRPr="00E9424C">
              <w:rPr>
                <w:rFonts w:ascii="Arial Narrow" w:hAnsi="Arial Narrow"/>
                <w:bCs/>
                <w:color w:val="002060"/>
                <w:sz w:val="20"/>
                <w:szCs w:val="20"/>
              </w:rPr>
              <w:t xml:space="preserve"> </w:t>
            </w:r>
          </w:p>
          <w:p w14:paraId="1D0E4FA2" w14:textId="3EFAAD4D" w:rsidR="007445A1" w:rsidRPr="00E9424C" w:rsidRDefault="00E9424C" w:rsidP="004263BA">
            <w:pPr>
              <w:spacing w:after="0"/>
              <w:rPr>
                <w:rFonts w:ascii="Arial Narrow" w:hAnsi="Arial Narrow"/>
                <w:color w:val="002060"/>
                <w:sz w:val="20"/>
                <w:szCs w:val="20"/>
              </w:rPr>
            </w:pPr>
            <w:r w:rsidRPr="00E9424C">
              <w:rPr>
                <w:rFonts w:ascii="Arial Narrow" w:hAnsi="Arial Narrow"/>
                <w:bCs/>
                <w:color w:val="002060"/>
                <w:sz w:val="20"/>
                <w:szCs w:val="20"/>
              </w:rPr>
              <w:t>-</w:t>
            </w:r>
            <w:r w:rsidR="00BF1B11" w:rsidRPr="00E9424C">
              <w:rPr>
                <w:rFonts w:ascii="Arial Narrow" w:hAnsi="Arial Narrow"/>
                <w:bCs/>
                <w:color w:val="002060"/>
                <w:sz w:val="20"/>
                <w:szCs w:val="20"/>
              </w:rPr>
              <w:t>Dr Bogdan FLEACĂ – UPB/Romania</w:t>
            </w:r>
          </w:p>
        </w:tc>
      </w:tr>
      <w:tr w:rsidR="004263BA" w:rsidRPr="00E9424C" w14:paraId="0E83D4BA" w14:textId="77777777" w:rsidTr="00E9424C">
        <w:trPr>
          <w:trHeight w:val="301"/>
          <w:tblHeader/>
          <w:jc w:val="center"/>
        </w:trPr>
        <w:tc>
          <w:tcPr>
            <w:tcW w:w="1260" w:type="dxa"/>
            <w:shd w:val="clear" w:color="auto" w:fill="auto"/>
            <w:vAlign w:val="center"/>
          </w:tcPr>
          <w:p w14:paraId="4A9FCE3C" w14:textId="22E743E3" w:rsidR="004263BA" w:rsidRPr="00E9424C" w:rsidRDefault="00EC1C16" w:rsidP="004263BA">
            <w:pPr>
              <w:spacing w:after="0"/>
              <w:rPr>
                <w:rFonts w:ascii="Arial Narrow" w:hAnsi="Arial Narrow"/>
                <w:color w:val="002060"/>
                <w:sz w:val="20"/>
                <w:szCs w:val="20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</w:rPr>
              <w:t>10.30-11.00</w:t>
            </w:r>
          </w:p>
        </w:tc>
        <w:tc>
          <w:tcPr>
            <w:tcW w:w="4264" w:type="dxa"/>
            <w:shd w:val="clear" w:color="auto" w:fill="auto"/>
          </w:tcPr>
          <w:p w14:paraId="729EAE21" w14:textId="1A5B85EF" w:rsidR="004263BA" w:rsidRPr="00E9424C" w:rsidRDefault="004263BA" w:rsidP="004263BA">
            <w:pPr>
              <w:spacing w:after="0" w:line="240" w:lineRule="auto"/>
              <w:rPr>
                <w:rFonts w:ascii="Arial Narrow" w:hAnsi="Arial Narrow"/>
                <w:color w:val="002060"/>
                <w:sz w:val="20"/>
                <w:szCs w:val="20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</w:rPr>
              <w:t>The project tested and validated pedagogical processes to embrace the potential of digital learning technologies in SC learning space</w:t>
            </w:r>
          </w:p>
        </w:tc>
        <w:tc>
          <w:tcPr>
            <w:tcW w:w="4524" w:type="dxa"/>
            <w:shd w:val="clear" w:color="auto" w:fill="auto"/>
            <w:vAlign w:val="center"/>
          </w:tcPr>
          <w:p w14:paraId="74B37E5A" w14:textId="3B7B68DF" w:rsidR="004263BA" w:rsidRPr="00E9424C" w:rsidRDefault="00E9424C" w:rsidP="004263BA">
            <w:pPr>
              <w:spacing w:after="0"/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>-</w:t>
            </w:r>
            <w:r w:rsidR="007445A1"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 xml:space="preserve">Prof. Radosław Mącik – </w:t>
            </w:r>
          </w:p>
          <w:p w14:paraId="7F7DC427" w14:textId="77777777" w:rsidR="00D96B25" w:rsidRPr="00E9424C" w:rsidRDefault="007445A1" w:rsidP="004263BA">
            <w:pPr>
              <w:spacing w:after="0"/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>MCSU/Poland</w:t>
            </w:r>
            <w:r w:rsidR="00D96B25"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 xml:space="preserve"> </w:t>
            </w:r>
          </w:p>
          <w:p w14:paraId="4C8B13CF" w14:textId="31D73B50" w:rsidR="007445A1" w:rsidRPr="00E9424C" w:rsidRDefault="00E9424C" w:rsidP="004263BA">
            <w:pPr>
              <w:spacing w:after="0"/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>-</w:t>
            </w:r>
            <w:r w:rsidR="00D96B25"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>Anna Mazur-Sokół - Biura Karier Politechniki Lubelskiej</w:t>
            </w:r>
          </w:p>
        </w:tc>
      </w:tr>
      <w:tr w:rsidR="003F3255" w:rsidRPr="00E9424C" w14:paraId="4A01DD0F" w14:textId="77777777" w:rsidTr="00AD539B">
        <w:trPr>
          <w:trHeight w:val="301"/>
          <w:tblHeader/>
          <w:jc w:val="center"/>
        </w:trPr>
        <w:tc>
          <w:tcPr>
            <w:tcW w:w="10048" w:type="dxa"/>
            <w:gridSpan w:val="3"/>
            <w:shd w:val="clear" w:color="auto" w:fill="B6DDE8" w:themeFill="accent5" w:themeFillTint="66"/>
            <w:vAlign w:val="center"/>
          </w:tcPr>
          <w:p w14:paraId="1D97220C" w14:textId="1FEC6970" w:rsidR="003F3255" w:rsidRPr="00E9424C" w:rsidRDefault="003F3255" w:rsidP="003F3255">
            <w:pPr>
              <w:spacing w:after="0"/>
              <w:rPr>
                <w:rFonts w:ascii="Arial Narrow" w:hAnsi="Arial Narrow"/>
                <w:b/>
                <w:color w:val="002060"/>
                <w:sz w:val="20"/>
                <w:szCs w:val="20"/>
              </w:rPr>
            </w:pPr>
            <w:r w:rsidRPr="00E9424C">
              <w:rPr>
                <w:rFonts w:ascii="Arial Narrow" w:hAnsi="Arial Narrow"/>
                <w:b/>
                <w:color w:val="002060"/>
                <w:sz w:val="20"/>
                <w:szCs w:val="20"/>
              </w:rPr>
              <w:t>Section II. Working Session</w:t>
            </w:r>
          </w:p>
        </w:tc>
      </w:tr>
      <w:tr w:rsidR="00A558D3" w:rsidRPr="00E9424C" w14:paraId="3450BE5A" w14:textId="77777777" w:rsidTr="00E9424C">
        <w:trPr>
          <w:trHeight w:val="301"/>
          <w:tblHeader/>
          <w:jc w:val="center"/>
        </w:trPr>
        <w:tc>
          <w:tcPr>
            <w:tcW w:w="1260" w:type="dxa"/>
            <w:shd w:val="clear" w:color="auto" w:fill="auto"/>
            <w:vAlign w:val="center"/>
          </w:tcPr>
          <w:p w14:paraId="448A5E5B" w14:textId="44C069CF" w:rsidR="00A558D3" w:rsidRPr="00E9424C" w:rsidRDefault="00EB666B" w:rsidP="00EC278E">
            <w:pPr>
              <w:spacing w:after="0"/>
              <w:rPr>
                <w:rFonts w:ascii="Arial Narrow" w:hAnsi="Arial Narrow"/>
                <w:color w:val="002060"/>
                <w:sz w:val="20"/>
                <w:szCs w:val="20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</w:rPr>
              <w:t>11.</w:t>
            </w:r>
            <w:r w:rsidR="00D96B25" w:rsidRPr="00E9424C">
              <w:rPr>
                <w:rFonts w:ascii="Arial Narrow" w:hAnsi="Arial Narrow"/>
                <w:color w:val="002060"/>
                <w:sz w:val="20"/>
                <w:szCs w:val="20"/>
              </w:rPr>
              <w:t>00</w:t>
            </w:r>
            <w:r w:rsidRPr="00E9424C">
              <w:rPr>
                <w:rFonts w:ascii="Arial Narrow" w:hAnsi="Arial Narrow"/>
                <w:color w:val="002060"/>
                <w:sz w:val="20"/>
                <w:szCs w:val="20"/>
              </w:rPr>
              <w:t xml:space="preserve"> – 1</w:t>
            </w:r>
            <w:r w:rsidR="00D96B25" w:rsidRPr="00E9424C">
              <w:rPr>
                <w:rFonts w:ascii="Arial Narrow" w:hAnsi="Arial Narrow"/>
                <w:color w:val="002060"/>
                <w:sz w:val="20"/>
                <w:szCs w:val="20"/>
              </w:rPr>
              <w:t>1</w:t>
            </w:r>
            <w:r w:rsidRPr="00E9424C">
              <w:rPr>
                <w:rFonts w:ascii="Arial Narrow" w:hAnsi="Arial Narrow"/>
                <w:color w:val="002060"/>
                <w:sz w:val="20"/>
                <w:szCs w:val="20"/>
              </w:rPr>
              <w:t>.</w:t>
            </w:r>
            <w:r w:rsidR="00D96B25" w:rsidRPr="00E9424C">
              <w:rPr>
                <w:rFonts w:ascii="Arial Narrow" w:hAnsi="Arial Narrow"/>
                <w:color w:val="002060"/>
                <w:sz w:val="20"/>
                <w:szCs w:val="20"/>
              </w:rPr>
              <w:t>45</w:t>
            </w:r>
          </w:p>
        </w:tc>
        <w:tc>
          <w:tcPr>
            <w:tcW w:w="4264" w:type="dxa"/>
            <w:shd w:val="clear" w:color="auto" w:fill="auto"/>
            <w:vAlign w:val="center"/>
          </w:tcPr>
          <w:p w14:paraId="0EA5B959" w14:textId="3D1B98A6" w:rsidR="00A558D3" w:rsidRPr="00E9424C" w:rsidRDefault="004263BA" w:rsidP="004263BA">
            <w:pPr>
              <w:spacing w:after="0" w:line="240" w:lineRule="auto"/>
              <w:rPr>
                <w:rFonts w:ascii="Arial Narrow" w:hAnsi="Arial Narrow"/>
                <w:color w:val="002060"/>
                <w:sz w:val="20"/>
                <w:szCs w:val="20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</w:rPr>
              <w:t xml:space="preserve">Working session with main focus on how to shape and contribute to expected features of SC learning space in terms of connectivity, personalization, relevance, </w:t>
            </w:r>
            <w:proofErr w:type="gramStart"/>
            <w:r w:rsidRPr="00E9424C">
              <w:rPr>
                <w:rFonts w:ascii="Arial Narrow" w:hAnsi="Arial Narrow"/>
                <w:color w:val="002060"/>
                <w:sz w:val="20"/>
                <w:szCs w:val="20"/>
              </w:rPr>
              <w:t>creativity</w:t>
            </w:r>
            <w:proofErr w:type="gramEnd"/>
            <w:r w:rsidRPr="00E9424C">
              <w:rPr>
                <w:rFonts w:ascii="Arial Narrow" w:hAnsi="Arial Narrow"/>
                <w:color w:val="002060"/>
                <w:sz w:val="20"/>
                <w:szCs w:val="20"/>
              </w:rPr>
              <w:t xml:space="preserve"> and flexibility. </w:t>
            </w:r>
          </w:p>
        </w:tc>
        <w:tc>
          <w:tcPr>
            <w:tcW w:w="4524" w:type="dxa"/>
            <w:shd w:val="clear" w:color="auto" w:fill="auto"/>
            <w:vAlign w:val="center"/>
          </w:tcPr>
          <w:p w14:paraId="567AE548" w14:textId="77777777" w:rsidR="00D96B25" w:rsidRPr="00E9424C" w:rsidRDefault="00D96B25" w:rsidP="00EC278E">
            <w:pPr>
              <w:spacing w:after="0"/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>-</w:t>
            </w:r>
            <w:r w:rsidR="007445A1"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 xml:space="preserve">Dr Monika Jakubiak, </w:t>
            </w:r>
          </w:p>
          <w:p w14:paraId="68B61AE6" w14:textId="43BADAC4" w:rsidR="007445A1" w:rsidRPr="00E9424C" w:rsidRDefault="00D96B25" w:rsidP="00EC278E">
            <w:pPr>
              <w:spacing w:after="0"/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>-</w:t>
            </w:r>
            <w:r w:rsidR="007445A1"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>Jacek Jakubczak – MCSU/Poland</w:t>
            </w:r>
          </w:p>
          <w:p w14:paraId="054991A1" w14:textId="72676259" w:rsidR="00D96B25" w:rsidRPr="00E9424C" w:rsidRDefault="00D96B25" w:rsidP="00EC278E">
            <w:pPr>
              <w:spacing w:after="0"/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>-</w:t>
            </w:r>
            <w:r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>Marta Wielgus- Piotrowska</w:t>
            </w:r>
            <w:r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 xml:space="preserve"> - </w:t>
            </w:r>
            <w:r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>Rozwoju w HugeTECH</w:t>
            </w:r>
          </w:p>
          <w:p w14:paraId="113EC1E9" w14:textId="0E04D9AF" w:rsidR="00D96B25" w:rsidRPr="00E9424C" w:rsidRDefault="00E9424C" w:rsidP="00EC278E">
            <w:pPr>
              <w:spacing w:after="0"/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>-</w:t>
            </w:r>
            <w:r w:rsidR="00D96B25"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>Arkadiusz Wrzos</w:t>
            </w:r>
            <w:r w:rsidR="00D96B25"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 xml:space="preserve"> - </w:t>
            </w:r>
            <w:r w:rsidR="00D96B25"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>Billy Plus</w:t>
            </w:r>
          </w:p>
          <w:p w14:paraId="06C4507F" w14:textId="6B1FBBFA" w:rsidR="00D96B25" w:rsidRPr="00E9424C" w:rsidRDefault="00E9424C" w:rsidP="00EC278E">
            <w:pPr>
              <w:spacing w:after="0"/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>-</w:t>
            </w:r>
            <w:r w:rsidR="00D96B25"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>Prof. Zbigniew Pastuszak</w:t>
            </w:r>
            <w:r w:rsidR="00D96B25"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 xml:space="preserve"> - </w:t>
            </w:r>
            <w:r w:rsidR="00D96B25"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>Dyrektor Instytutu Nauk o Zarządzaniu i Jakości WE UMCS</w:t>
            </w:r>
          </w:p>
        </w:tc>
      </w:tr>
      <w:tr w:rsidR="00D96B25" w:rsidRPr="00E9424C" w14:paraId="0B555E26" w14:textId="77777777" w:rsidTr="004437C3">
        <w:trPr>
          <w:trHeight w:val="301"/>
          <w:tblHeader/>
          <w:jc w:val="center"/>
        </w:trPr>
        <w:tc>
          <w:tcPr>
            <w:tcW w:w="1260" w:type="dxa"/>
            <w:shd w:val="clear" w:color="auto" w:fill="B6DDE8" w:themeFill="accent5" w:themeFillTint="66"/>
            <w:vAlign w:val="center"/>
          </w:tcPr>
          <w:p w14:paraId="2AE47FD5" w14:textId="579BE761" w:rsidR="00D96B25" w:rsidRPr="00E9424C" w:rsidRDefault="00D96B25" w:rsidP="00D96B25">
            <w:pPr>
              <w:spacing w:after="0"/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</w:rPr>
              <w:t>1</w:t>
            </w:r>
            <w:r w:rsidRPr="00E9424C">
              <w:rPr>
                <w:rFonts w:ascii="Arial Narrow" w:hAnsi="Arial Narrow"/>
                <w:color w:val="002060"/>
                <w:sz w:val="20"/>
                <w:szCs w:val="20"/>
              </w:rPr>
              <w:t>1</w:t>
            </w:r>
            <w:r w:rsidRPr="00E9424C">
              <w:rPr>
                <w:rFonts w:ascii="Arial Narrow" w:hAnsi="Arial Narrow"/>
                <w:color w:val="002060"/>
                <w:sz w:val="20"/>
                <w:szCs w:val="20"/>
              </w:rPr>
              <w:t>.45 – 1</w:t>
            </w:r>
            <w:r w:rsidRPr="00E9424C">
              <w:rPr>
                <w:rFonts w:ascii="Arial Narrow" w:hAnsi="Arial Narrow"/>
                <w:color w:val="002060"/>
                <w:sz w:val="20"/>
                <w:szCs w:val="20"/>
              </w:rPr>
              <w:t>2</w:t>
            </w:r>
            <w:r w:rsidRPr="00E9424C">
              <w:rPr>
                <w:rFonts w:ascii="Arial Narrow" w:hAnsi="Arial Narrow"/>
                <w:color w:val="002060"/>
                <w:sz w:val="20"/>
                <w:szCs w:val="20"/>
              </w:rPr>
              <w:t>.</w:t>
            </w:r>
            <w:r w:rsidRPr="00E9424C">
              <w:rPr>
                <w:rFonts w:ascii="Arial Narrow" w:hAnsi="Arial Narrow"/>
                <w:color w:val="002060"/>
                <w:sz w:val="20"/>
                <w:szCs w:val="20"/>
              </w:rPr>
              <w:t>15</w:t>
            </w:r>
          </w:p>
        </w:tc>
        <w:tc>
          <w:tcPr>
            <w:tcW w:w="8788" w:type="dxa"/>
            <w:gridSpan w:val="2"/>
            <w:shd w:val="clear" w:color="auto" w:fill="B6DDE8" w:themeFill="accent5" w:themeFillTint="66"/>
            <w:vAlign w:val="center"/>
          </w:tcPr>
          <w:p w14:paraId="3CBF20AD" w14:textId="18B8090A" w:rsidR="00D96B25" w:rsidRPr="00E9424C" w:rsidRDefault="00D96B25" w:rsidP="00D96B25">
            <w:pPr>
              <w:spacing w:after="0"/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</w:rPr>
              <w:t>Coffee break</w:t>
            </w:r>
          </w:p>
        </w:tc>
      </w:tr>
      <w:tr w:rsidR="00D96B25" w:rsidRPr="00E9424C" w14:paraId="385E9F3D" w14:textId="77777777" w:rsidTr="00E9424C">
        <w:trPr>
          <w:trHeight w:val="301"/>
          <w:tblHeader/>
          <w:jc w:val="center"/>
        </w:trPr>
        <w:tc>
          <w:tcPr>
            <w:tcW w:w="1260" w:type="dxa"/>
            <w:shd w:val="clear" w:color="auto" w:fill="auto"/>
            <w:vAlign w:val="center"/>
          </w:tcPr>
          <w:p w14:paraId="18A34E9A" w14:textId="5BE2A0D7" w:rsidR="00D96B25" w:rsidRPr="00E9424C" w:rsidRDefault="00D96B25" w:rsidP="00D96B25">
            <w:pPr>
              <w:spacing w:after="0"/>
              <w:rPr>
                <w:rFonts w:ascii="Arial Narrow" w:hAnsi="Arial Narrow"/>
                <w:color w:val="002060"/>
                <w:sz w:val="20"/>
                <w:szCs w:val="20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</w:rPr>
              <w:t>12.15 – 13.00</w:t>
            </w:r>
          </w:p>
        </w:tc>
        <w:tc>
          <w:tcPr>
            <w:tcW w:w="4264" w:type="dxa"/>
            <w:shd w:val="clear" w:color="auto" w:fill="auto"/>
            <w:vAlign w:val="center"/>
          </w:tcPr>
          <w:p w14:paraId="7B03FEB0" w14:textId="77777777" w:rsidR="00D96B25" w:rsidRPr="00E9424C" w:rsidRDefault="00D96B25" w:rsidP="00D96B25">
            <w:pPr>
              <w:spacing w:after="0" w:line="240" w:lineRule="auto"/>
              <w:rPr>
                <w:rFonts w:ascii="Arial Narrow" w:hAnsi="Arial Narrow"/>
                <w:color w:val="002060"/>
                <w:sz w:val="20"/>
                <w:szCs w:val="20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</w:rPr>
              <w:t>Panel session – multiplying the results of the project (InoLearn4BEEs) to generate further improvements in the learner-centric space through:</w:t>
            </w:r>
          </w:p>
          <w:p w14:paraId="3D21CC90" w14:textId="57122310" w:rsidR="00D96B25" w:rsidRPr="00E9424C" w:rsidRDefault="00D96B25" w:rsidP="00D96B25">
            <w:pPr>
              <w:pStyle w:val="ListParagraph"/>
              <w:numPr>
                <w:ilvl w:val="0"/>
                <w:numId w:val="31"/>
              </w:numPr>
              <w:ind w:left="241" w:hanging="241"/>
              <w:rPr>
                <w:rFonts w:ascii="Arial Narrow" w:hAnsi="Arial Narrow"/>
                <w:color w:val="002060"/>
                <w:sz w:val="20"/>
                <w:szCs w:val="20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</w:rPr>
              <w:t xml:space="preserve">flow diagrams of pedagogical processes needed to deliver blended learning in an intercultural and interdisciplinary context </w:t>
            </w:r>
          </w:p>
        </w:tc>
        <w:tc>
          <w:tcPr>
            <w:tcW w:w="4524" w:type="dxa"/>
            <w:shd w:val="clear" w:color="auto" w:fill="auto"/>
            <w:vAlign w:val="center"/>
          </w:tcPr>
          <w:p w14:paraId="67F3D121" w14:textId="77777777" w:rsidR="00E9424C" w:rsidRPr="00E9424C" w:rsidRDefault="00E9424C" w:rsidP="00D96B25">
            <w:pPr>
              <w:spacing w:after="0"/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>-</w:t>
            </w:r>
            <w:r w:rsidR="00D96B25"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 xml:space="preserve">Jacek Jakubczak, </w:t>
            </w:r>
          </w:p>
          <w:p w14:paraId="178CAF71" w14:textId="77777777" w:rsidR="00D96B25" w:rsidRPr="00E9424C" w:rsidRDefault="00E9424C" w:rsidP="00D96B25">
            <w:pPr>
              <w:spacing w:after="0"/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>-</w:t>
            </w:r>
            <w:r w:rsidR="00D96B25"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>Katarzyna Budzyńska – MCSU/Poland</w:t>
            </w:r>
          </w:p>
          <w:p w14:paraId="6348E6CE" w14:textId="77777777" w:rsidR="00E9424C" w:rsidRPr="00E9424C" w:rsidRDefault="00E9424C" w:rsidP="00D96B25">
            <w:pPr>
              <w:spacing w:after="0"/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>-</w:t>
            </w:r>
            <w:r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>Cezary Pasternak</w:t>
            </w:r>
            <w:r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 xml:space="preserve"> - </w:t>
            </w:r>
            <w:r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>Lubelska Fundacja Rozwoju</w:t>
            </w:r>
          </w:p>
          <w:p w14:paraId="54B17EE9" w14:textId="51395DEB" w:rsidR="00E9424C" w:rsidRPr="00E9424C" w:rsidRDefault="00E9424C" w:rsidP="00D96B25">
            <w:pPr>
              <w:spacing w:after="0"/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>-</w:t>
            </w:r>
            <w:r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>Anna Blajerska</w:t>
            </w:r>
            <w:r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 xml:space="preserve"> - </w:t>
            </w:r>
            <w:r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>Platforma Startowa</w:t>
            </w:r>
          </w:p>
        </w:tc>
      </w:tr>
      <w:tr w:rsidR="00D96B25" w:rsidRPr="00E9424C" w14:paraId="078E4F81" w14:textId="77777777" w:rsidTr="00E9424C">
        <w:trPr>
          <w:trHeight w:val="301"/>
          <w:tblHeader/>
          <w:jc w:val="center"/>
        </w:trPr>
        <w:tc>
          <w:tcPr>
            <w:tcW w:w="1260" w:type="dxa"/>
            <w:shd w:val="clear" w:color="auto" w:fill="auto"/>
            <w:vAlign w:val="center"/>
          </w:tcPr>
          <w:p w14:paraId="46567FDC" w14:textId="493DFD25" w:rsidR="00D96B25" w:rsidRPr="00E9424C" w:rsidRDefault="00D96B25" w:rsidP="00D96B25">
            <w:pPr>
              <w:spacing w:after="0"/>
              <w:rPr>
                <w:rFonts w:ascii="Arial Narrow" w:hAnsi="Arial Narrow"/>
                <w:color w:val="002060"/>
                <w:sz w:val="20"/>
                <w:szCs w:val="20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</w:rPr>
              <w:t>13.00 – 14.00</w:t>
            </w:r>
          </w:p>
        </w:tc>
        <w:tc>
          <w:tcPr>
            <w:tcW w:w="4264" w:type="dxa"/>
            <w:shd w:val="clear" w:color="auto" w:fill="auto"/>
            <w:vAlign w:val="center"/>
          </w:tcPr>
          <w:p w14:paraId="14E6EAC3" w14:textId="77777777" w:rsidR="00D96B25" w:rsidRPr="00E9424C" w:rsidRDefault="00D96B25" w:rsidP="00D96B25">
            <w:pPr>
              <w:spacing w:after="0" w:line="240" w:lineRule="auto"/>
              <w:rPr>
                <w:rFonts w:ascii="Arial Narrow" w:hAnsi="Arial Narrow"/>
                <w:color w:val="002060"/>
                <w:sz w:val="20"/>
                <w:szCs w:val="20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</w:rPr>
              <w:t xml:space="preserve">Panel session – multiplying the results of the project (InoLearn4BEEs) to </w:t>
            </w:r>
          </w:p>
          <w:p w14:paraId="1CF7E03B" w14:textId="2E4CBD71" w:rsidR="00D96B25" w:rsidRPr="00E9424C" w:rsidRDefault="00D96B25" w:rsidP="00D96B25">
            <w:pPr>
              <w:pStyle w:val="ListParagraph"/>
              <w:numPr>
                <w:ilvl w:val="0"/>
                <w:numId w:val="31"/>
              </w:numPr>
              <w:ind w:left="241" w:hanging="241"/>
              <w:rPr>
                <w:rFonts w:ascii="Arial Narrow" w:hAnsi="Arial Narrow"/>
                <w:color w:val="002060"/>
                <w:sz w:val="20"/>
                <w:szCs w:val="20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</w:rPr>
              <w:t>share results, best practices, and lessons learnt to further contribute to solutions for similar problems in a broader institutional context.</w:t>
            </w:r>
          </w:p>
        </w:tc>
        <w:tc>
          <w:tcPr>
            <w:tcW w:w="4524" w:type="dxa"/>
            <w:shd w:val="clear" w:color="auto" w:fill="auto"/>
            <w:vAlign w:val="center"/>
          </w:tcPr>
          <w:p w14:paraId="4EC58F48" w14:textId="77777777" w:rsidR="00E9424C" w:rsidRPr="00E9424C" w:rsidRDefault="00E9424C" w:rsidP="00D96B25">
            <w:pPr>
              <w:spacing w:after="0"/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>-</w:t>
            </w:r>
            <w:r w:rsidR="00D96B25"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 xml:space="preserve">Dr Monika Jakubiak, </w:t>
            </w:r>
          </w:p>
          <w:p w14:paraId="1FB30794" w14:textId="77777777" w:rsidR="00D96B25" w:rsidRPr="00E9424C" w:rsidRDefault="00E9424C" w:rsidP="00D96B25">
            <w:pPr>
              <w:spacing w:after="0"/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>-</w:t>
            </w:r>
            <w:r w:rsidR="00D96B25"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>Katarzyna Budzyńska – MCSU/Poland</w:t>
            </w:r>
          </w:p>
          <w:p w14:paraId="0E79E719" w14:textId="77777777" w:rsidR="00E9424C" w:rsidRPr="00E9424C" w:rsidRDefault="00E9424C" w:rsidP="00D96B25">
            <w:pPr>
              <w:spacing w:after="0"/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>-</w:t>
            </w:r>
            <w:r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>Dorota Stankiewicz, Radca prawny</w:t>
            </w:r>
          </w:p>
          <w:p w14:paraId="5349FD63" w14:textId="1710AF5F" w:rsidR="00E9424C" w:rsidRPr="00E9424C" w:rsidRDefault="00E9424C" w:rsidP="00D96B25">
            <w:pPr>
              <w:spacing w:after="0"/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>-</w:t>
            </w:r>
            <w:r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>dr Izabela Łucjan</w:t>
            </w:r>
            <w:r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 xml:space="preserve"> - </w:t>
            </w:r>
            <w:r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>Biuro Rozwoju Kompetencji UMCS</w:t>
            </w:r>
          </w:p>
          <w:p w14:paraId="6C620608" w14:textId="016713C7" w:rsidR="00E9424C" w:rsidRPr="00E9424C" w:rsidRDefault="00E9424C" w:rsidP="00D96B25">
            <w:pPr>
              <w:spacing w:after="0"/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>-</w:t>
            </w:r>
            <w:r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>Natalia Kozłowska</w:t>
            </w:r>
            <w:r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 xml:space="preserve"> -</w:t>
            </w:r>
            <w:r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 xml:space="preserve"> Właścicielka i Menedżer Restauracji Insomnia</w:t>
            </w:r>
          </w:p>
        </w:tc>
      </w:tr>
      <w:tr w:rsidR="00D96B25" w:rsidRPr="00E9424C" w14:paraId="2AC70A5C" w14:textId="77777777" w:rsidTr="00D96B25">
        <w:trPr>
          <w:trHeight w:val="301"/>
          <w:tblHeader/>
          <w:jc w:val="center"/>
        </w:trPr>
        <w:tc>
          <w:tcPr>
            <w:tcW w:w="1260" w:type="dxa"/>
            <w:shd w:val="clear" w:color="auto" w:fill="B6DDE8" w:themeFill="accent5" w:themeFillTint="66"/>
            <w:vAlign w:val="center"/>
          </w:tcPr>
          <w:p w14:paraId="6F31D4B1" w14:textId="052603D7" w:rsidR="00D96B25" w:rsidRPr="00E9424C" w:rsidRDefault="00D96B25" w:rsidP="00D96B25">
            <w:pPr>
              <w:spacing w:after="0"/>
              <w:rPr>
                <w:rFonts w:ascii="Arial Narrow" w:hAnsi="Arial Narrow"/>
                <w:color w:val="002060"/>
                <w:sz w:val="20"/>
                <w:szCs w:val="20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</w:rPr>
              <w:t>14.00 – 15.00</w:t>
            </w:r>
          </w:p>
        </w:tc>
        <w:tc>
          <w:tcPr>
            <w:tcW w:w="8788" w:type="dxa"/>
            <w:gridSpan w:val="2"/>
            <w:shd w:val="clear" w:color="auto" w:fill="B6DDE8" w:themeFill="accent5" w:themeFillTint="66"/>
            <w:vAlign w:val="center"/>
          </w:tcPr>
          <w:p w14:paraId="1873BA84" w14:textId="6D05CE9B" w:rsidR="00D96B25" w:rsidRPr="00E9424C" w:rsidRDefault="00D96B25" w:rsidP="00D96B25">
            <w:pPr>
              <w:spacing w:after="0"/>
              <w:rPr>
                <w:rFonts w:ascii="Arial Narrow" w:hAnsi="Arial Narrow"/>
                <w:color w:val="002060"/>
                <w:sz w:val="20"/>
                <w:szCs w:val="20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</w:rPr>
              <w:t>Business Lunch</w:t>
            </w:r>
          </w:p>
        </w:tc>
      </w:tr>
      <w:tr w:rsidR="00D96B25" w:rsidRPr="00E9424C" w14:paraId="483B0960" w14:textId="77777777" w:rsidTr="009C4058">
        <w:trPr>
          <w:trHeight w:val="301"/>
          <w:tblHeader/>
          <w:jc w:val="center"/>
        </w:trPr>
        <w:tc>
          <w:tcPr>
            <w:tcW w:w="10048" w:type="dxa"/>
            <w:gridSpan w:val="3"/>
            <w:shd w:val="clear" w:color="auto" w:fill="B6DDE8" w:themeFill="accent5" w:themeFillTint="66"/>
            <w:vAlign w:val="center"/>
          </w:tcPr>
          <w:p w14:paraId="60FF966F" w14:textId="266711EE" w:rsidR="00D96B25" w:rsidRPr="00E9424C" w:rsidRDefault="00D96B25" w:rsidP="00D96B25">
            <w:pPr>
              <w:spacing w:after="0"/>
              <w:rPr>
                <w:rFonts w:ascii="Arial Narrow" w:hAnsi="Arial Narrow"/>
                <w:color w:val="002060"/>
                <w:sz w:val="20"/>
                <w:szCs w:val="20"/>
              </w:rPr>
            </w:pPr>
            <w:r w:rsidRPr="00E9424C">
              <w:rPr>
                <w:rFonts w:ascii="Arial Narrow" w:hAnsi="Arial Narrow"/>
                <w:b/>
                <w:color w:val="002060"/>
                <w:sz w:val="20"/>
                <w:szCs w:val="20"/>
              </w:rPr>
              <w:t xml:space="preserve">Section IV. Wrap-up session </w:t>
            </w:r>
          </w:p>
        </w:tc>
      </w:tr>
      <w:tr w:rsidR="00D96B25" w:rsidRPr="00E9424C" w14:paraId="6872D299" w14:textId="77777777" w:rsidTr="00E9424C">
        <w:trPr>
          <w:trHeight w:val="301"/>
          <w:tblHeader/>
          <w:jc w:val="center"/>
        </w:trPr>
        <w:tc>
          <w:tcPr>
            <w:tcW w:w="1260" w:type="dxa"/>
            <w:shd w:val="clear" w:color="auto" w:fill="auto"/>
            <w:vAlign w:val="center"/>
          </w:tcPr>
          <w:p w14:paraId="1BE374AE" w14:textId="0B26650E" w:rsidR="00D96B25" w:rsidRPr="00E9424C" w:rsidRDefault="00D96B25" w:rsidP="00D96B25">
            <w:pPr>
              <w:spacing w:after="0"/>
              <w:rPr>
                <w:rFonts w:ascii="Arial Narrow" w:hAnsi="Arial Narrow"/>
                <w:color w:val="002060"/>
                <w:sz w:val="20"/>
                <w:szCs w:val="20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</w:rPr>
              <w:t>15.00 – 16.00</w:t>
            </w:r>
          </w:p>
        </w:tc>
        <w:tc>
          <w:tcPr>
            <w:tcW w:w="4264" w:type="dxa"/>
            <w:shd w:val="clear" w:color="auto" w:fill="auto"/>
            <w:vAlign w:val="center"/>
          </w:tcPr>
          <w:p w14:paraId="51B41871" w14:textId="244E380E" w:rsidR="00D96B25" w:rsidRPr="00E9424C" w:rsidRDefault="00D96B25" w:rsidP="00D96B25">
            <w:pPr>
              <w:spacing w:after="0" w:line="240" w:lineRule="auto"/>
              <w:rPr>
                <w:rFonts w:ascii="Arial Narrow" w:hAnsi="Arial Narrow"/>
                <w:noProof/>
                <w:color w:val="002060"/>
                <w:sz w:val="20"/>
                <w:szCs w:val="20"/>
              </w:rPr>
            </w:pPr>
            <w:r w:rsidRPr="00E9424C">
              <w:rPr>
                <w:rFonts w:ascii="Arial Narrow" w:hAnsi="Arial Narrow"/>
                <w:noProof/>
                <w:color w:val="002060"/>
                <w:sz w:val="20"/>
                <w:szCs w:val="20"/>
              </w:rPr>
              <w:t>Benefits of the best practices handbook for intercultural SCL.</w:t>
            </w:r>
          </w:p>
        </w:tc>
        <w:tc>
          <w:tcPr>
            <w:tcW w:w="4524" w:type="dxa"/>
            <w:shd w:val="clear" w:color="auto" w:fill="auto"/>
            <w:vAlign w:val="center"/>
          </w:tcPr>
          <w:p w14:paraId="051A992C" w14:textId="5821B806" w:rsidR="00D96B25" w:rsidRPr="00E9424C" w:rsidRDefault="00E9424C" w:rsidP="00D96B25">
            <w:pPr>
              <w:spacing w:after="0"/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>-</w:t>
            </w:r>
            <w:r w:rsidR="00D96B25"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>Dr Monika Jakubiak – MCSU/Poland</w:t>
            </w:r>
          </w:p>
        </w:tc>
      </w:tr>
      <w:tr w:rsidR="00D96B25" w:rsidRPr="00E9424C" w14:paraId="2DF165C5" w14:textId="77777777" w:rsidTr="00E9424C">
        <w:trPr>
          <w:trHeight w:val="301"/>
          <w:tblHeader/>
          <w:jc w:val="center"/>
        </w:trPr>
        <w:tc>
          <w:tcPr>
            <w:tcW w:w="1260" w:type="dxa"/>
            <w:shd w:val="clear" w:color="auto" w:fill="auto"/>
            <w:vAlign w:val="center"/>
          </w:tcPr>
          <w:p w14:paraId="18061878" w14:textId="7469DF7B" w:rsidR="00D96B25" w:rsidRPr="00E9424C" w:rsidRDefault="00D96B25" w:rsidP="00D96B25">
            <w:pPr>
              <w:spacing w:after="0"/>
              <w:rPr>
                <w:rFonts w:ascii="Arial Narrow" w:hAnsi="Arial Narrow"/>
                <w:color w:val="002060"/>
                <w:sz w:val="20"/>
                <w:szCs w:val="20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</w:rPr>
              <w:t>16.00 – 16.45</w:t>
            </w:r>
          </w:p>
        </w:tc>
        <w:tc>
          <w:tcPr>
            <w:tcW w:w="4264" w:type="dxa"/>
            <w:shd w:val="clear" w:color="auto" w:fill="auto"/>
            <w:vAlign w:val="center"/>
          </w:tcPr>
          <w:p w14:paraId="3CE561C0" w14:textId="1F19E111" w:rsidR="00D96B25" w:rsidRPr="00E9424C" w:rsidRDefault="00D96B25" w:rsidP="00D96B25">
            <w:pPr>
              <w:spacing w:after="0" w:line="240" w:lineRule="auto"/>
              <w:rPr>
                <w:rFonts w:ascii="Arial Narrow" w:hAnsi="Arial Narrow"/>
                <w:color w:val="002060"/>
                <w:sz w:val="20"/>
                <w:szCs w:val="20"/>
              </w:rPr>
            </w:pPr>
            <w:r w:rsidRPr="00E9424C">
              <w:rPr>
                <w:rFonts w:ascii="Arial Narrow" w:hAnsi="Arial Narrow"/>
                <w:noProof/>
                <w:color w:val="002060"/>
                <w:sz w:val="20"/>
                <w:szCs w:val="20"/>
              </w:rPr>
              <w:t>A review</w:t>
            </w:r>
            <w:r w:rsidRPr="00E9424C">
              <w:rPr>
                <w:rFonts w:ascii="Arial Narrow" w:hAnsi="Arial Narrow"/>
                <w:color w:val="002060"/>
                <w:sz w:val="20"/>
                <w:szCs w:val="20"/>
              </w:rPr>
              <w:t xml:space="preserve"> meeting to draw up findings, lessons learnt and improvements </w:t>
            </w:r>
          </w:p>
        </w:tc>
        <w:tc>
          <w:tcPr>
            <w:tcW w:w="4524" w:type="dxa"/>
            <w:shd w:val="clear" w:color="auto" w:fill="auto"/>
            <w:vAlign w:val="center"/>
          </w:tcPr>
          <w:p w14:paraId="46E3D865" w14:textId="209DB312" w:rsidR="00D96B25" w:rsidRPr="00E9424C" w:rsidRDefault="00E9424C" w:rsidP="00D96B25">
            <w:pPr>
              <w:spacing w:after="0"/>
              <w:rPr>
                <w:rFonts w:ascii="Arial Narrow" w:hAnsi="Arial Narrow"/>
                <w:color w:val="002060"/>
                <w:sz w:val="20"/>
                <w:szCs w:val="20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</w:rPr>
              <w:t>-</w:t>
            </w:r>
            <w:r w:rsidR="00D96B25" w:rsidRPr="00E9424C">
              <w:rPr>
                <w:rFonts w:ascii="Arial Narrow" w:hAnsi="Arial Narrow"/>
                <w:color w:val="002060"/>
                <w:sz w:val="20"/>
                <w:szCs w:val="20"/>
              </w:rPr>
              <w:t xml:space="preserve">Jacek </w:t>
            </w:r>
            <w:proofErr w:type="spellStart"/>
            <w:r w:rsidR="00D96B25" w:rsidRPr="00E9424C">
              <w:rPr>
                <w:rFonts w:ascii="Arial Narrow" w:hAnsi="Arial Narrow"/>
                <w:color w:val="002060"/>
                <w:sz w:val="20"/>
                <w:szCs w:val="20"/>
              </w:rPr>
              <w:t>Jakubczak</w:t>
            </w:r>
            <w:proofErr w:type="spellEnd"/>
            <w:r w:rsidR="00D96B25" w:rsidRPr="00E9424C">
              <w:rPr>
                <w:rFonts w:ascii="Arial Narrow" w:hAnsi="Arial Narrow"/>
                <w:color w:val="002060"/>
                <w:sz w:val="20"/>
                <w:szCs w:val="20"/>
              </w:rPr>
              <w:t xml:space="preserve"> – </w:t>
            </w:r>
            <w:r w:rsidR="00D96B25" w:rsidRPr="00E9424C">
              <w:rPr>
                <w:rFonts w:ascii="Arial Narrow" w:hAnsi="Arial Narrow"/>
                <w:color w:val="002060"/>
                <w:sz w:val="20"/>
                <w:szCs w:val="20"/>
                <w:lang w:val="pl-PL"/>
              </w:rPr>
              <w:t>MCSU/Poland</w:t>
            </w:r>
          </w:p>
        </w:tc>
      </w:tr>
      <w:tr w:rsidR="00D96B25" w:rsidRPr="00E9424C" w14:paraId="0C483C6F" w14:textId="77777777" w:rsidTr="00E9424C">
        <w:trPr>
          <w:trHeight w:val="301"/>
          <w:tblHeader/>
          <w:jc w:val="center"/>
        </w:trPr>
        <w:tc>
          <w:tcPr>
            <w:tcW w:w="1260" w:type="dxa"/>
            <w:shd w:val="clear" w:color="auto" w:fill="auto"/>
            <w:vAlign w:val="center"/>
          </w:tcPr>
          <w:p w14:paraId="2FF14797" w14:textId="0C271440" w:rsidR="00D96B25" w:rsidRPr="00E9424C" w:rsidRDefault="00D96B25" w:rsidP="00D96B25">
            <w:pPr>
              <w:spacing w:after="0"/>
              <w:rPr>
                <w:rFonts w:ascii="Arial Narrow" w:hAnsi="Arial Narrow"/>
                <w:color w:val="002060"/>
                <w:sz w:val="20"/>
                <w:szCs w:val="20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</w:rPr>
              <w:t>16.45 – 17.00</w:t>
            </w:r>
          </w:p>
        </w:tc>
        <w:tc>
          <w:tcPr>
            <w:tcW w:w="4264" w:type="dxa"/>
            <w:shd w:val="clear" w:color="auto" w:fill="auto"/>
            <w:vAlign w:val="center"/>
          </w:tcPr>
          <w:p w14:paraId="56544685" w14:textId="71A77234" w:rsidR="00D96B25" w:rsidRPr="00E9424C" w:rsidRDefault="00D96B25" w:rsidP="00D96B25">
            <w:pPr>
              <w:spacing w:after="0" w:line="240" w:lineRule="auto"/>
              <w:rPr>
                <w:rFonts w:ascii="Arial Narrow" w:hAnsi="Arial Narrow"/>
                <w:color w:val="002060"/>
                <w:sz w:val="20"/>
                <w:szCs w:val="20"/>
              </w:rPr>
            </w:pPr>
            <w:r w:rsidRPr="00E9424C">
              <w:rPr>
                <w:rFonts w:ascii="Arial Narrow" w:hAnsi="Arial Narrow"/>
                <w:color w:val="002060"/>
                <w:sz w:val="20"/>
                <w:szCs w:val="20"/>
              </w:rPr>
              <w:t>Assessment of the workshop – feedback sheets, conclusions</w:t>
            </w:r>
          </w:p>
        </w:tc>
        <w:tc>
          <w:tcPr>
            <w:tcW w:w="4524" w:type="dxa"/>
            <w:shd w:val="clear" w:color="auto" w:fill="auto"/>
            <w:vAlign w:val="center"/>
          </w:tcPr>
          <w:p w14:paraId="7A222DE9" w14:textId="5CEB7ACD" w:rsidR="00D96B25" w:rsidRPr="00E9424C" w:rsidRDefault="00E9424C" w:rsidP="00D96B25">
            <w:pPr>
              <w:spacing w:after="0"/>
              <w:rPr>
                <w:rFonts w:ascii="Arial Narrow" w:hAnsi="Arial Narrow"/>
                <w:color w:val="002060"/>
                <w:sz w:val="20"/>
                <w:szCs w:val="20"/>
              </w:rPr>
            </w:pPr>
            <w:r w:rsidRPr="00E9424C">
              <w:rPr>
                <w:rFonts w:ascii="Arial Narrow" w:hAnsi="Arial Narrow"/>
                <w:bCs/>
                <w:color w:val="002060"/>
                <w:sz w:val="20"/>
                <w:szCs w:val="20"/>
              </w:rPr>
              <w:t>-</w:t>
            </w:r>
            <w:r w:rsidR="00D96B25" w:rsidRPr="00E9424C">
              <w:rPr>
                <w:rFonts w:ascii="Arial Narrow" w:hAnsi="Arial Narrow"/>
                <w:bCs/>
                <w:color w:val="002060"/>
                <w:sz w:val="20"/>
                <w:szCs w:val="20"/>
              </w:rPr>
              <w:t>Dr Bogdan FLEACĂ – UPB/Romania</w:t>
            </w:r>
          </w:p>
        </w:tc>
      </w:tr>
      <w:tr w:rsidR="00D96B25" w:rsidRPr="00E9424C" w14:paraId="43916E09" w14:textId="77777777" w:rsidTr="00E9424C">
        <w:trPr>
          <w:trHeight w:val="227"/>
          <w:tblHeader/>
          <w:jc w:val="center"/>
        </w:trPr>
        <w:tc>
          <w:tcPr>
            <w:tcW w:w="10048" w:type="dxa"/>
            <w:gridSpan w:val="3"/>
            <w:shd w:val="clear" w:color="auto" w:fill="B6DDE8" w:themeFill="accent5" w:themeFillTint="66"/>
            <w:vAlign w:val="center"/>
          </w:tcPr>
          <w:p w14:paraId="414D0A50" w14:textId="0D6EC627" w:rsidR="00D96B25" w:rsidRPr="00E9424C" w:rsidRDefault="00D96B25" w:rsidP="00D96B25">
            <w:pPr>
              <w:spacing w:after="0"/>
              <w:rPr>
                <w:rFonts w:ascii="Arial Narrow" w:hAnsi="Arial Narrow"/>
                <w:color w:val="002060"/>
                <w:sz w:val="18"/>
                <w:szCs w:val="18"/>
              </w:rPr>
            </w:pPr>
            <w:r w:rsidRPr="00E9424C">
              <w:rPr>
                <w:rFonts w:ascii="Arial Narrow" w:hAnsi="Arial Narrow"/>
                <w:color w:val="002060"/>
                <w:sz w:val="18"/>
                <w:szCs w:val="18"/>
              </w:rPr>
              <w:t>Close multiplier event</w:t>
            </w:r>
          </w:p>
        </w:tc>
      </w:tr>
    </w:tbl>
    <w:p w14:paraId="1A31677B" w14:textId="77777777" w:rsidR="009C2EAF" w:rsidRPr="00E9424C" w:rsidRDefault="004C4A37" w:rsidP="009C2EAF">
      <w:pPr>
        <w:spacing w:before="240" w:after="0" w:line="240" w:lineRule="auto"/>
        <w:rPr>
          <w:rFonts w:ascii="Arial Narrow" w:hAnsi="Arial Narrow"/>
          <w:i/>
          <w:color w:val="002060"/>
          <w:sz w:val="18"/>
          <w:szCs w:val="20"/>
          <w:lang w:val="pl-PL"/>
        </w:rPr>
      </w:pPr>
      <w:r w:rsidRPr="00E9424C">
        <w:rPr>
          <w:rFonts w:ascii="Arial Narrow" w:hAnsi="Arial Narrow"/>
          <w:i/>
          <w:color w:val="002060"/>
          <w:sz w:val="18"/>
          <w:szCs w:val="20"/>
        </w:rPr>
        <w:t>We look forward to your participation</w:t>
      </w:r>
      <w:r w:rsidR="00655BCF" w:rsidRPr="00E9424C">
        <w:rPr>
          <w:rFonts w:ascii="Arial Narrow" w:hAnsi="Arial Narrow"/>
          <w:i/>
          <w:color w:val="002060"/>
          <w:sz w:val="18"/>
          <w:szCs w:val="20"/>
        </w:rPr>
        <w:t xml:space="preserve">! </w:t>
      </w:r>
      <w:r w:rsidR="00655BCF" w:rsidRPr="00E9424C">
        <w:rPr>
          <w:rFonts w:ascii="Arial Narrow" w:hAnsi="Arial Narrow"/>
          <w:i/>
          <w:color w:val="002060"/>
          <w:sz w:val="18"/>
          <w:szCs w:val="20"/>
        </w:rPr>
        <w:tab/>
      </w:r>
      <w:r w:rsidR="00655BCF" w:rsidRPr="00E9424C">
        <w:rPr>
          <w:rFonts w:ascii="Arial Narrow" w:hAnsi="Arial Narrow"/>
          <w:i/>
          <w:color w:val="002060"/>
          <w:sz w:val="18"/>
          <w:szCs w:val="20"/>
        </w:rPr>
        <w:tab/>
      </w:r>
      <w:r w:rsidR="00655BCF" w:rsidRPr="00E9424C">
        <w:rPr>
          <w:rFonts w:ascii="Arial Narrow" w:hAnsi="Arial Narrow"/>
          <w:i/>
          <w:color w:val="002060"/>
          <w:sz w:val="18"/>
          <w:szCs w:val="20"/>
        </w:rPr>
        <w:tab/>
      </w:r>
      <w:r w:rsidR="00655BCF" w:rsidRPr="00E9424C">
        <w:rPr>
          <w:rFonts w:ascii="Arial Narrow" w:hAnsi="Arial Narrow"/>
          <w:i/>
          <w:color w:val="002060"/>
          <w:sz w:val="18"/>
          <w:szCs w:val="20"/>
        </w:rPr>
        <w:tab/>
      </w:r>
      <w:r w:rsidR="00655BCF" w:rsidRPr="00E9424C">
        <w:rPr>
          <w:rFonts w:ascii="Arial Narrow" w:hAnsi="Arial Narrow"/>
          <w:i/>
          <w:color w:val="002060"/>
          <w:sz w:val="18"/>
          <w:szCs w:val="20"/>
        </w:rPr>
        <w:tab/>
      </w:r>
      <w:r w:rsidR="00655BCF" w:rsidRPr="00E9424C">
        <w:rPr>
          <w:rFonts w:ascii="Arial Narrow" w:hAnsi="Arial Narrow"/>
          <w:i/>
          <w:color w:val="002060"/>
          <w:sz w:val="18"/>
          <w:szCs w:val="20"/>
        </w:rPr>
        <w:tab/>
      </w:r>
      <w:r w:rsidR="00655BCF" w:rsidRPr="00E9424C">
        <w:rPr>
          <w:rFonts w:ascii="Arial Narrow" w:hAnsi="Arial Narrow"/>
          <w:i/>
          <w:color w:val="002060"/>
          <w:sz w:val="18"/>
          <w:szCs w:val="20"/>
        </w:rPr>
        <w:tab/>
      </w:r>
      <w:r w:rsidR="00655BCF" w:rsidRPr="00E9424C">
        <w:rPr>
          <w:rFonts w:ascii="Arial Narrow" w:hAnsi="Arial Narrow"/>
          <w:i/>
          <w:color w:val="002060"/>
          <w:sz w:val="18"/>
          <w:szCs w:val="20"/>
        </w:rPr>
        <w:tab/>
      </w:r>
      <w:r w:rsidR="00655BCF" w:rsidRPr="00E9424C">
        <w:rPr>
          <w:rFonts w:ascii="Arial Narrow" w:hAnsi="Arial Narrow"/>
          <w:i/>
          <w:color w:val="002060"/>
          <w:sz w:val="18"/>
          <w:szCs w:val="20"/>
        </w:rPr>
        <w:tab/>
      </w:r>
      <w:r w:rsidR="009C2EAF" w:rsidRPr="00E9424C">
        <w:rPr>
          <w:rFonts w:ascii="Arial Narrow" w:hAnsi="Arial Narrow"/>
          <w:i/>
          <w:color w:val="002060"/>
          <w:sz w:val="18"/>
          <w:szCs w:val="20"/>
          <w:lang w:val="pl-PL"/>
        </w:rPr>
        <w:t>Monika JAKUBIAK</w:t>
      </w:r>
    </w:p>
    <w:p w14:paraId="0A9DB48A" w14:textId="3E6F9842" w:rsidR="0028003C" w:rsidRPr="00E9424C" w:rsidRDefault="009C2EAF" w:rsidP="009C2EAF">
      <w:pPr>
        <w:spacing w:before="240" w:after="0" w:line="240" w:lineRule="auto"/>
        <w:jc w:val="right"/>
        <w:rPr>
          <w:rFonts w:ascii="Arial Narrow" w:hAnsi="Arial Narrow"/>
          <w:i/>
          <w:color w:val="002060"/>
          <w:sz w:val="18"/>
          <w:szCs w:val="20"/>
          <w:lang w:val="pl-PL"/>
        </w:rPr>
      </w:pPr>
      <w:r w:rsidRPr="00E9424C">
        <w:rPr>
          <w:rFonts w:ascii="Arial Narrow" w:hAnsi="Arial Narrow"/>
          <w:i/>
          <w:color w:val="002060"/>
          <w:sz w:val="18"/>
          <w:szCs w:val="20"/>
          <w:lang w:val="pl-PL"/>
        </w:rPr>
        <w:tab/>
      </w:r>
      <w:r w:rsidRPr="00E9424C">
        <w:rPr>
          <w:rFonts w:ascii="Arial Narrow" w:hAnsi="Arial Narrow"/>
          <w:i/>
          <w:color w:val="002060"/>
          <w:sz w:val="18"/>
          <w:szCs w:val="20"/>
          <w:lang w:val="pl-PL"/>
        </w:rPr>
        <w:tab/>
      </w:r>
      <w:r w:rsidRPr="00E9424C">
        <w:rPr>
          <w:rFonts w:ascii="Arial Narrow" w:hAnsi="Arial Narrow"/>
          <w:i/>
          <w:color w:val="002060"/>
          <w:sz w:val="18"/>
          <w:szCs w:val="20"/>
          <w:lang w:val="pl-PL"/>
        </w:rPr>
        <w:tab/>
      </w:r>
      <w:r w:rsidRPr="00E9424C">
        <w:rPr>
          <w:rFonts w:ascii="Arial Narrow" w:hAnsi="Arial Narrow"/>
          <w:i/>
          <w:color w:val="002060"/>
          <w:sz w:val="18"/>
          <w:szCs w:val="20"/>
          <w:lang w:val="pl-PL"/>
        </w:rPr>
        <w:tab/>
      </w:r>
      <w:r w:rsidRPr="00E9424C">
        <w:rPr>
          <w:rFonts w:ascii="Arial Narrow" w:hAnsi="Arial Narrow"/>
          <w:i/>
          <w:color w:val="002060"/>
          <w:sz w:val="18"/>
          <w:szCs w:val="20"/>
          <w:lang w:val="pl-PL"/>
        </w:rPr>
        <w:tab/>
      </w:r>
      <w:r w:rsidRPr="00E9424C">
        <w:rPr>
          <w:rFonts w:ascii="Arial Narrow" w:hAnsi="Arial Narrow"/>
          <w:i/>
          <w:color w:val="002060"/>
          <w:sz w:val="18"/>
          <w:szCs w:val="20"/>
          <w:lang w:val="pl-PL"/>
        </w:rPr>
        <w:tab/>
      </w:r>
      <w:r w:rsidRPr="00E9424C">
        <w:rPr>
          <w:rFonts w:ascii="Arial Narrow" w:hAnsi="Arial Narrow"/>
          <w:i/>
          <w:color w:val="002060"/>
          <w:sz w:val="18"/>
          <w:szCs w:val="20"/>
          <w:lang w:val="pl-PL"/>
        </w:rPr>
        <w:tab/>
      </w:r>
      <w:r w:rsidRPr="00E9424C">
        <w:rPr>
          <w:rFonts w:ascii="Arial Narrow" w:hAnsi="Arial Narrow"/>
          <w:i/>
          <w:color w:val="002060"/>
          <w:sz w:val="18"/>
          <w:szCs w:val="20"/>
          <w:lang w:val="pl-PL"/>
        </w:rPr>
        <w:tab/>
      </w:r>
      <w:r w:rsidRPr="00E9424C">
        <w:rPr>
          <w:rFonts w:ascii="Arial Narrow" w:hAnsi="Arial Narrow"/>
          <w:i/>
          <w:color w:val="002060"/>
          <w:sz w:val="18"/>
          <w:szCs w:val="20"/>
          <w:lang w:val="pl-PL"/>
        </w:rPr>
        <w:tab/>
        <w:t>monika.jakubiak@poczta.umcs.lublin.pl</w:t>
      </w:r>
    </w:p>
    <w:sectPr w:rsidR="0028003C" w:rsidRPr="00E9424C" w:rsidSect="00E9424C">
      <w:headerReference w:type="default" r:id="rId8"/>
      <w:pgSz w:w="12240" w:h="15840"/>
      <w:pgMar w:top="1440" w:right="900" w:bottom="0" w:left="1134" w:header="56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71EC27" w14:textId="77777777" w:rsidR="00095F8A" w:rsidRDefault="00095F8A" w:rsidP="00521575">
      <w:pPr>
        <w:spacing w:after="0" w:line="240" w:lineRule="auto"/>
      </w:pPr>
      <w:r>
        <w:separator/>
      </w:r>
    </w:p>
    <w:p w14:paraId="197D6BB0" w14:textId="77777777" w:rsidR="00095F8A" w:rsidRDefault="00095F8A"/>
  </w:endnote>
  <w:endnote w:type="continuationSeparator" w:id="0">
    <w:p w14:paraId="367E93D6" w14:textId="77777777" w:rsidR="00095F8A" w:rsidRDefault="00095F8A" w:rsidP="00521575">
      <w:pPr>
        <w:spacing w:after="0" w:line="240" w:lineRule="auto"/>
      </w:pPr>
      <w:r>
        <w:continuationSeparator/>
      </w:r>
    </w:p>
    <w:p w14:paraId="30FA3B81" w14:textId="77777777" w:rsidR="00095F8A" w:rsidRDefault="00095F8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lade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FF4A2B" w14:textId="77777777" w:rsidR="00095F8A" w:rsidRDefault="00095F8A" w:rsidP="00521575">
      <w:pPr>
        <w:spacing w:after="0" w:line="240" w:lineRule="auto"/>
      </w:pPr>
      <w:r>
        <w:separator/>
      </w:r>
    </w:p>
    <w:p w14:paraId="3ACD5446" w14:textId="77777777" w:rsidR="00095F8A" w:rsidRDefault="00095F8A"/>
  </w:footnote>
  <w:footnote w:type="continuationSeparator" w:id="0">
    <w:p w14:paraId="57047FC1" w14:textId="77777777" w:rsidR="00095F8A" w:rsidRDefault="00095F8A" w:rsidP="00521575">
      <w:pPr>
        <w:spacing w:after="0" w:line="240" w:lineRule="auto"/>
      </w:pPr>
      <w:r>
        <w:continuationSeparator/>
      </w:r>
    </w:p>
    <w:p w14:paraId="62A601D4" w14:textId="77777777" w:rsidR="00095F8A" w:rsidRDefault="00095F8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AF4EE5" w14:textId="51764E65" w:rsidR="002F656B" w:rsidRPr="001A2F53" w:rsidRDefault="00E14C89" w:rsidP="00E9424C">
    <w:pPr>
      <w:spacing w:after="0"/>
      <w:rPr>
        <w:rFonts w:ascii="Arial Narrow" w:hAnsi="Arial Narrow"/>
        <w:b/>
        <w:color w:val="C00000"/>
        <w:sz w:val="16"/>
      </w:rPr>
    </w:pPr>
    <w:r>
      <w:rPr>
        <w:noProof/>
        <w:sz w:val="16"/>
        <w:lang w:val="pl-PL" w:eastAsia="pl-PL"/>
      </w:rPr>
      <w:drawing>
        <wp:anchor distT="0" distB="0" distL="114300" distR="114300" simplePos="0" relativeHeight="251669504" behindDoc="0" locked="0" layoutInCell="1" allowOverlap="1" wp14:anchorId="288B85C2" wp14:editId="0B973CB8">
          <wp:simplePos x="0" y="0"/>
          <wp:positionH relativeFrom="column">
            <wp:posOffset>4810760</wp:posOffset>
          </wp:positionH>
          <wp:positionV relativeFrom="paragraph">
            <wp:posOffset>-127000</wp:posOffset>
          </wp:positionV>
          <wp:extent cx="1653540" cy="532765"/>
          <wp:effectExtent l="0" t="0" r="3810" b="635"/>
          <wp:wrapTopAndBottom/>
          <wp:docPr id="37" name="Picture 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NEW InoLearn4BEEs-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3540" cy="532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914C3">
      <w:rPr>
        <w:rFonts w:ascii="Arial Narrow" w:hAnsi="Arial Narrow"/>
        <w:b/>
        <w:noProof/>
        <w:color w:val="C00000"/>
        <w:sz w:val="16"/>
        <w:lang w:val="pl-PL" w:eastAsia="pl-PL"/>
      </w:rPr>
      <w:drawing>
        <wp:anchor distT="0" distB="0" distL="114300" distR="114300" simplePos="0" relativeHeight="251656192" behindDoc="0" locked="0" layoutInCell="1" allowOverlap="1" wp14:anchorId="44011F22" wp14:editId="7A142F58">
          <wp:simplePos x="0" y="0"/>
          <wp:positionH relativeFrom="column">
            <wp:posOffset>-48895</wp:posOffset>
          </wp:positionH>
          <wp:positionV relativeFrom="paragraph">
            <wp:posOffset>-120015</wp:posOffset>
          </wp:positionV>
          <wp:extent cx="1710690" cy="488315"/>
          <wp:effectExtent l="0" t="0" r="3810" b="6985"/>
          <wp:wrapTopAndBottom/>
          <wp:docPr id="38" name="Picture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u_flag_co_funded_vect_pos_[cmyk]_right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0690" cy="48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F656B" w:rsidRPr="001A2F53">
      <w:rPr>
        <w:rFonts w:ascii="Arial Narrow" w:hAnsi="Arial Narrow" w:cs="Arial"/>
        <w:color w:val="C00000"/>
        <w:sz w:val="16"/>
      </w:rPr>
      <w:t>Project Title:</w:t>
    </w:r>
    <w:r w:rsidR="002F656B" w:rsidRPr="001A2F53">
      <w:rPr>
        <w:rFonts w:ascii="Arial Narrow" w:hAnsi="Arial Narrow" w:cs="Arial"/>
        <w:b/>
        <w:color w:val="C00000"/>
        <w:sz w:val="16"/>
      </w:rPr>
      <w:t xml:space="preserve"> Innovative Student-Centred Learning (SCL) Practices </w:t>
    </w:r>
    <w:proofErr w:type="spellStart"/>
    <w:r w:rsidR="002F656B" w:rsidRPr="001A2F53">
      <w:rPr>
        <w:rFonts w:ascii="Arial Narrow" w:hAnsi="Arial Narrow" w:cs="Arial"/>
        <w:b/>
        <w:color w:val="C00000"/>
        <w:sz w:val="16"/>
      </w:rPr>
      <w:t>fueled</w:t>
    </w:r>
    <w:proofErr w:type="spellEnd"/>
    <w:r w:rsidR="002F656B" w:rsidRPr="001A2F53">
      <w:rPr>
        <w:rFonts w:ascii="Arial Narrow" w:hAnsi="Arial Narrow" w:cs="Arial"/>
        <w:b/>
        <w:color w:val="C00000"/>
        <w:sz w:val="16"/>
      </w:rPr>
      <w:t xml:space="preserve"> with ITC-tools and university – industry cooperation towards reinforcement of </w:t>
    </w:r>
    <w:proofErr w:type="gramStart"/>
    <w:r w:rsidR="002F656B" w:rsidRPr="001A2F53">
      <w:rPr>
        <w:rFonts w:ascii="Arial Narrow" w:hAnsi="Arial Narrow" w:cs="Arial"/>
        <w:b/>
        <w:color w:val="C00000"/>
        <w:sz w:val="16"/>
      </w:rPr>
      <w:t>Business  &amp;</w:t>
    </w:r>
    <w:proofErr w:type="gramEnd"/>
    <w:r w:rsidR="002F656B" w:rsidRPr="001A2F53">
      <w:rPr>
        <w:rFonts w:ascii="Arial Narrow" w:hAnsi="Arial Narrow" w:cs="Arial"/>
        <w:b/>
        <w:color w:val="C00000"/>
        <w:sz w:val="16"/>
      </w:rPr>
      <w:t xml:space="preserve"> Engineering Entrepreneurships  education – ”</w:t>
    </w:r>
    <w:proofErr w:type="spellStart"/>
    <w:r w:rsidR="002F656B" w:rsidRPr="001A2F53">
      <w:rPr>
        <w:rFonts w:ascii="Arial Narrow" w:hAnsi="Arial Narrow" w:cs="Arial"/>
        <w:i/>
        <w:color w:val="C00000"/>
        <w:sz w:val="16"/>
      </w:rPr>
      <w:t>InoLearn</w:t>
    </w:r>
    <w:proofErr w:type="spellEnd"/>
    <w:r w:rsidR="002F656B" w:rsidRPr="001A2F53">
      <w:rPr>
        <w:rFonts w:ascii="Arial Narrow" w:hAnsi="Arial Narrow" w:cs="Arial"/>
        <w:i/>
        <w:color w:val="C00000"/>
        <w:sz w:val="16"/>
      </w:rPr>
      <w:t xml:space="preserve"> 4 BEEs</w:t>
    </w:r>
    <w:r w:rsidR="002F656B" w:rsidRPr="001A2F53">
      <w:rPr>
        <w:rFonts w:ascii="Arial Narrow" w:hAnsi="Arial Narrow" w:cs="Arial"/>
        <w:color w:val="C00000"/>
        <w:sz w:val="16"/>
      </w:rPr>
      <w:t>”</w:t>
    </w:r>
  </w:p>
  <w:p w14:paraId="55729CD4" w14:textId="77777777" w:rsidR="002F656B" w:rsidRDefault="002F656B" w:rsidP="0020529D">
    <w:pPr>
      <w:pStyle w:val="Header"/>
      <w:pBdr>
        <w:bottom w:val="single" w:sz="8" w:space="1" w:color="FF0000"/>
      </w:pBdr>
    </w:pPr>
    <w:r w:rsidRPr="001A2F53">
      <w:rPr>
        <w:rFonts w:ascii="Arial Narrow" w:hAnsi="Arial Narrow" w:cs="Arial"/>
        <w:color w:val="C00000"/>
        <w:sz w:val="16"/>
      </w:rPr>
      <w:t>Grant Agreement:</w:t>
    </w:r>
    <w:r w:rsidRPr="001A2F53">
      <w:rPr>
        <w:rFonts w:ascii="Arial Narrow" w:hAnsi="Arial Narrow" w:cs="Arial"/>
        <w:b/>
        <w:color w:val="C00000"/>
        <w:sz w:val="16"/>
      </w:rPr>
      <w:t xml:space="preserve"> 2017-1-RO01-KA203-03714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917A9"/>
    <w:multiLevelType w:val="hybridMultilevel"/>
    <w:tmpl w:val="ECB43DCE"/>
    <w:lvl w:ilvl="0" w:tplc="C0AAD8D0">
      <w:numFmt w:val="bullet"/>
      <w:pStyle w:val="NoSpacing"/>
      <w:lvlText w:val=""/>
      <w:lvlJc w:val="left"/>
      <w:pPr>
        <w:ind w:left="720" w:hanging="360"/>
      </w:pPr>
      <w:rPr>
        <w:rFonts w:ascii="Wingdings 2" w:hAnsi="Wingdings 2" w:hint="default"/>
        <w:b/>
        <w:color w:val="C00000"/>
        <w:sz w:val="24"/>
      </w:rPr>
    </w:lvl>
    <w:lvl w:ilvl="1" w:tplc="38CA0A5A">
      <w:numFmt w:val="bullet"/>
      <w:lvlText w:val=""/>
      <w:lvlJc w:val="left"/>
      <w:pPr>
        <w:ind w:left="1440" w:hanging="360"/>
      </w:pPr>
      <w:rPr>
        <w:rFonts w:ascii="Wingdings 2" w:hAnsi="Wingdings 2" w:hint="default"/>
        <w:b/>
        <w:color w:val="C00000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861E4"/>
    <w:multiLevelType w:val="hybridMultilevel"/>
    <w:tmpl w:val="5CDCF338"/>
    <w:lvl w:ilvl="0" w:tplc="90860438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794DE7"/>
    <w:multiLevelType w:val="hybridMultilevel"/>
    <w:tmpl w:val="B226E928"/>
    <w:lvl w:ilvl="0" w:tplc="38CA0A5A">
      <w:numFmt w:val="bullet"/>
      <w:lvlText w:val=""/>
      <w:lvlJc w:val="left"/>
      <w:pPr>
        <w:ind w:left="720" w:hanging="360"/>
      </w:pPr>
      <w:rPr>
        <w:rFonts w:ascii="Wingdings 2" w:hAnsi="Wingdings 2" w:hint="default"/>
        <w:b/>
        <w:color w:val="C00000"/>
        <w:sz w:val="20"/>
      </w:rPr>
    </w:lvl>
    <w:lvl w:ilvl="1" w:tplc="38CA0A5A">
      <w:numFmt w:val="bullet"/>
      <w:lvlText w:val=""/>
      <w:lvlJc w:val="left"/>
      <w:pPr>
        <w:ind w:left="1440" w:hanging="360"/>
      </w:pPr>
      <w:rPr>
        <w:rFonts w:ascii="Wingdings 2" w:hAnsi="Wingdings 2" w:hint="default"/>
        <w:b/>
        <w:color w:val="C00000"/>
        <w:sz w:val="20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A60C48"/>
    <w:multiLevelType w:val="hybridMultilevel"/>
    <w:tmpl w:val="499A26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216069"/>
    <w:multiLevelType w:val="hybridMultilevel"/>
    <w:tmpl w:val="EC366B56"/>
    <w:lvl w:ilvl="0" w:tplc="9DFA07DC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</w:rPr>
    </w:lvl>
    <w:lvl w:ilvl="1" w:tplc="0418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A632D72"/>
    <w:multiLevelType w:val="hybridMultilevel"/>
    <w:tmpl w:val="9800C056"/>
    <w:lvl w:ilvl="0" w:tplc="F790EA9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0F3761A0"/>
    <w:multiLevelType w:val="multilevel"/>
    <w:tmpl w:val="0A7EBE2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1)"/>
      <w:lvlJc w:val="left"/>
      <w:pPr>
        <w:ind w:left="574" w:hanging="432"/>
      </w:pPr>
      <w:rPr>
        <w:rFonts w:hint="default"/>
        <w:b/>
        <w:sz w:val="2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19E0CD3"/>
    <w:multiLevelType w:val="hybridMultilevel"/>
    <w:tmpl w:val="4044F042"/>
    <w:lvl w:ilvl="0" w:tplc="38CA0A5A">
      <w:numFmt w:val="bullet"/>
      <w:lvlText w:val=""/>
      <w:lvlJc w:val="left"/>
      <w:pPr>
        <w:ind w:left="720" w:hanging="360"/>
      </w:pPr>
      <w:rPr>
        <w:rFonts w:ascii="Wingdings 2" w:hAnsi="Wingdings 2" w:hint="default"/>
        <w:b/>
        <w:color w:val="C00000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167710"/>
    <w:multiLevelType w:val="hybridMultilevel"/>
    <w:tmpl w:val="1FBE3838"/>
    <w:lvl w:ilvl="0" w:tplc="E8048F76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/>
        <w:i w:val="0"/>
        <w:sz w:val="22"/>
      </w:rPr>
    </w:lvl>
    <w:lvl w:ilvl="1" w:tplc="2CC4E188">
      <w:start w:val="1"/>
      <w:numFmt w:val="upp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16432B"/>
    <w:multiLevelType w:val="hybridMultilevel"/>
    <w:tmpl w:val="624A0BA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  <w:b/>
        <w:color w:val="C00000"/>
        <w:sz w:val="20"/>
      </w:rPr>
    </w:lvl>
    <w:lvl w:ilvl="1" w:tplc="38CA0A5A">
      <w:numFmt w:val="bullet"/>
      <w:lvlText w:val=""/>
      <w:lvlJc w:val="left"/>
      <w:pPr>
        <w:ind w:left="1440" w:hanging="360"/>
      </w:pPr>
      <w:rPr>
        <w:rFonts w:ascii="Wingdings 2" w:hAnsi="Wingdings 2" w:hint="default"/>
        <w:b/>
        <w:color w:val="C00000"/>
        <w:sz w:val="20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2430CD"/>
    <w:multiLevelType w:val="hybridMultilevel"/>
    <w:tmpl w:val="2D8A5020"/>
    <w:lvl w:ilvl="0" w:tplc="31526F1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7548B6"/>
    <w:multiLevelType w:val="hybridMultilevel"/>
    <w:tmpl w:val="46963668"/>
    <w:lvl w:ilvl="0" w:tplc="0809000D">
      <w:start w:val="1"/>
      <w:numFmt w:val="bullet"/>
      <w:lvlText w:val=""/>
      <w:lvlJc w:val="left"/>
      <w:pPr>
        <w:ind w:left="770" w:hanging="360"/>
      </w:pPr>
      <w:rPr>
        <w:rFonts w:ascii="Wingdings" w:hAnsi="Wingdings" w:hint="default"/>
        <w:b/>
        <w:color w:val="C00000"/>
        <w:sz w:val="20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2" w15:restartNumberingAfterBreak="0">
    <w:nsid w:val="17665CA7"/>
    <w:multiLevelType w:val="hybridMultilevel"/>
    <w:tmpl w:val="3D4E5DFC"/>
    <w:lvl w:ilvl="0" w:tplc="010C89D2">
      <w:start w:val="1"/>
      <w:numFmt w:val="decimal"/>
      <w:lvlText w:val="%1)"/>
      <w:lvlJc w:val="left"/>
      <w:pPr>
        <w:ind w:left="720" w:hanging="360"/>
      </w:pPr>
      <w:rPr>
        <w:b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663DCA"/>
    <w:multiLevelType w:val="hybridMultilevel"/>
    <w:tmpl w:val="5F162E34"/>
    <w:lvl w:ilvl="0" w:tplc="38CA0A5A">
      <w:numFmt w:val="bullet"/>
      <w:lvlText w:val=""/>
      <w:lvlJc w:val="left"/>
      <w:pPr>
        <w:ind w:left="720" w:hanging="360"/>
      </w:pPr>
      <w:rPr>
        <w:rFonts w:ascii="Wingdings 2" w:hAnsi="Wingdings 2" w:hint="default"/>
        <w:b/>
        <w:color w:val="C0000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B144EA"/>
    <w:multiLevelType w:val="hybridMultilevel"/>
    <w:tmpl w:val="7A44E4B6"/>
    <w:lvl w:ilvl="0" w:tplc="38CA0A5A">
      <w:numFmt w:val="bullet"/>
      <w:lvlText w:val=""/>
      <w:lvlJc w:val="left"/>
      <w:pPr>
        <w:ind w:left="720" w:hanging="360"/>
      </w:pPr>
      <w:rPr>
        <w:rFonts w:ascii="Wingdings 2" w:hAnsi="Wingdings 2" w:hint="default"/>
        <w:b/>
        <w:color w:val="C00000"/>
        <w:sz w:val="20"/>
      </w:rPr>
    </w:lvl>
    <w:lvl w:ilvl="1" w:tplc="38CA0A5A">
      <w:numFmt w:val="bullet"/>
      <w:lvlText w:val=""/>
      <w:lvlJc w:val="left"/>
      <w:pPr>
        <w:ind w:left="1440" w:hanging="360"/>
      </w:pPr>
      <w:rPr>
        <w:rFonts w:ascii="Wingdings 2" w:hAnsi="Wingdings 2" w:hint="default"/>
        <w:b/>
        <w:color w:val="C00000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8E763F"/>
    <w:multiLevelType w:val="hybridMultilevel"/>
    <w:tmpl w:val="374CABBC"/>
    <w:lvl w:ilvl="0" w:tplc="38CA0A5A">
      <w:numFmt w:val="bullet"/>
      <w:lvlText w:val=""/>
      <w:lvlJc w:val="left"/>
      <w:pPr>
        <w:ind w:left="720" w:hanging="360"/>
      </w:pPr>
      <w:rPr>
        <w:rFonts w:ascii="Wingdings 2" w:hAnsi="Wingdings 2" w:hint="default"/>
        <w:b/>
        <w:color w:val="C00000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A27120"/>
    <w:multiLevelType w:val="hybridMultilevel"/>
    <w:tmpl w:val="37367DE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color w:val="C00000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7C08E2"/>
    <w:multiLevelType w:val="multilevel"/>
    <w:tmpl w:val="8A00A690"/>
    <w:styleLink w:val="Style1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none"/>
      <w:lvlText w:val="2.1)"/>
      <w:lvlJc w:val="left"/>
      <w:pPr>
        <w:ind w:left="574" w:hanging="432"/>
      </w:pPr>
      <w:rPr>
        <w:rFonts w:hint="default"/>
        <w:b/>
        <w:sz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4B95A55"/>
    <w:multiLevelType w:val="hybridMultilevel"/>
    <w:tmpl w:val="73061274"/>
    <w:lvl w:ilvl="0" w:tplc="252ECAD2">
      <w:start w:val="1"/>
      <w:numFmt w:val="decimal"/>
      <w:lvlText w:val="%1)"/>
      <w:lvlJc w:val="left"/>
      <w:pPr>
        <w:ind w:left="720" w:hanging="360"/>
      </w:pPr>
      <w:rPr>
        <w:rFonts w:hint="default"/>
        <w:b/>
        <w:color w:val="C00000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5C5DAC"/>
    <w:multiLevelType w:val="hybridMultilevel"/>
    <w:tmpl w:val="B226E928"/>
    <w:lvl w:ilvl="0" w:tplc="38CA0A5A">
      <w:numFmt w:val="bullet"/>
      <w:lvlText w:val=""/>
      <w:lvlJc w:val="left"/>
      <w:pPr>
        <w:ind w:left="720" w:hanging="360"/>
      </w:pPr>
      <w:rPr>
        <w:rFonts w:ascii="Wingdings 2" w:hAnsi="Wingdings 2" w:hint="default"/>
        <w:b/>
        <w:color w:val="C00000"/>
        <w:sz w:val="20"/>
      </w:rPr>
    </w:lvl>
    <w:lvl w:ilvl="1" w:tplc="38CA0A5A">
      <w:numFmt w:val="bullet"/>
      <w:lvlText w:val=""/>
      <w:lvlJc w:val="left"/>
      <w:pPr>
        <w:ind w:left="1440" w:hanging="360"/>
      </w:pPr>
      <w:rPr>
        <w:rFonts w:ascii="Wingdings 2" w:hAnsi="Wingdings 2" w:hint="default"/>
        <w:b/>
        <w:color w:val="C00000"/>
        <w:sz w:val="20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0619B0"/>
    <w:multiLevelType w:val="hybridMultilevel"/>
    <w:tmpl w:val="5BC026D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266C14"/>
    <w:multiLevelType w:val="multilevel"/>
    <w:tmpl w:val="8A00A690"/>
    <w:numStyleLink w:val="Style1"/>
  </w:abstractNum>
  <w:abstractNum w:abstractNumId="22" w15:restartNumberingAfterBreak="0">
    <w:nsid w:val="52BC32CA"/>
    <w:multiLevelType w:val="multilevel"/>
    <w:tmpl w:val="8A00A69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none"/>
      <w:lvlText w:val="2.1)"/>
      <w:lvlJc w:val="left"/>
      <w:pPr>
        <w:ind w:left="574" w:hanging="432"/>
      </w:pPr>
      <w:rPr>
        <w:rFonts w:hint="default"/>
        <w:b/>
        <w:sz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5BEC41C8"/>
    <w:multiLevelType w:val="multilevel"/>
    <w:tmpl w:val="C5AC02E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2.1)"/>
      <w:lvlJc w:val="left"/>
      <w:pPr>
        <w:ind w:left="574" w:hanging="432"/>
      </w:pPr>
      <w:rPr>
        <w:rFonts w:hint="default"/>
        <w:b/>
        <w:sz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2CA35E7"/>
    <w:multiLevelType w:val="hybridMultilevel"/>
    <w:tmpl w:val="541E576A"/>
    <w:lvl w:ilvl="0" w:tplc="90860438">
      <w:start w:val="1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4E0281C"/>
    <w:multiLevelType w:val="hybridMultilevel"/>
    <w:tmpl w:val="6C9C369A"/>
    <w:lvl w:ilvl="0" w:tplc="38CA0A5A">
      <w:numFmt w:val="bullet"/>
      <w:lvlText w:val=""/>
      <w:lvlJc w:val="left"/>
      <w:pPr>
        <w:ind w:left="720" w:hanging="360"/>
      </w:pPr>
      <w:rPr>
        <w:rFonts w:ascii="Wingdings 2" w:hAnsi="Wingdings 2" w:hint="default"/>
        <w:b/>
        <w:color w:val="C00000"/>
        <w:sz w:val="20"/>
      </w:rPr>
    </w:lvl>
    <w:lvl w:ilvl="1" w:tplc="FB0C816A">
      <w:numFmt w:val="bullet"/>
      <w:lvlText w:val="•"/>
      <w:lvlJc w:val="left"/>
      <w:pPr>
        <w:ind w:left="1800" w:hanging="720"/>
      </w:pPr>
      <w:rPr>
        <w:rFonts w:ascii="Arial Narrow" w:eastAsia="Times New Roman" w:hAnsi="Arial Narro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566A8C"/>
    <w:multiLevelType w:val="hybridMultilevel"/>
    <w:tmpl w:val="72EAD8B0"/>
    <w:lvl w:ilvl="0" w:tplc="38CA0A5A">
      <w:numFmt w:val="bullet"/>
      <w:lvlText w:val=""/>
      <w:lvlJc w:val="left"/>
      <w:pPr>
        <w:ind w:left="2208" w:hanging="360"/>
      </w:pPr>
      <w:rPr>
        <w:rFonts w:ascii="Wingdings 2" w:hAnsi="Wingdings 2" w:hint="default"/>
        <w:b/>
        <w:color w:val="C00000"/>
        <w:sz w:val="20"/>
      </w:rPr>
    </w:lvl>
    <w:lvl w:ilvl="1" w:tplc="08090003" w:tentative="1">
      <w:start w:val="1"/>
      <w:numFmt w:val="bullet"/>
      <w:lvlText w:val="o"/>
      <w:lvlJc w:val="left"/>
      <w:pPr>
        <w:ind w:left="292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4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6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8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80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52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4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68" w:hanging="360"/>
      </w:pPr>
      <w:rPr>
        <w:rFonts w:ascii="Wingdings" w:hAnsi="Wingdings" w:hint="default"/>
      </w:rPr>
    </w:lvl>
  </w:abstractNum>
  <w:abstractNum w:abstractNumId="27" w15:restartNumberingAfterBreak="0">
    <w:nsid w:val="686B126D"/>
    <w:multiLevelType w:val="hybridMultilevel"/>
    <w:tmpl w:val="3F948E48"/>
    <w:lvl w:ilvl="0" w:tplc="90860438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5F1E08"/>
    <w:multiLevelType w:val="hybridMultilevel"/>
    <w:tmpl w:val="C1A0CA02"/>
    <w:lvl w:ilvl="0" w:tplc="38CA0A5A">
      <w:numFmt w:val="bullet"/>
      <w:lvlText w:val=""/>
      <w:lvlJc w:val="left"/>
      <w:pPr>
        <w:ind w:left="1440" w:hanging="360"/>
      </w:pPr>
      <w:rPr>
        <w:rFonts w:ascii="Wingdings 2" w:hAnsi="Wingdings 2" w:hint="default"/>
        <w:b/>
        <w:color w:val="C00000"/>
        <w:sz w:val="20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5481098"/>
    <w:multiLevelType w:val="hybridMultilevel"/>
    <w:tmpl w:val="90AA5D74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9"/>
  </w:num>
  <w:num w:numId="2">
    <w:abstractNumId w:val="25"/>
  </w:num>
  <w:num w:numId="3">
    <w:abstractNumId w:val="14"/>
  </w:num>
  <w:num w:numId="4">
    <w:abstractNumId w:val="8"/>
  </w:num>
  <w:num w:numId="5">
    <w:abstractNumId w:val="0"/>
  </w:num>
  <w:num w:numId="6">
    <w:abstractNumId w:val="20"/>
  </w:num>
  <w:num w:numId="7">
    <w:abstractNumId w:val="10"/>
  </w:num>
  <w:num w:numId="8">
    <w:abstractNumId w:val="13"/>
  </w:num>
  <w:num w:numId="9">
    <w:abstractNumId w:val="2"/>
  </w:num>
  <w:num w:numId="10">
    <w:abstractNumId w:val="9"/>
  </w:num>
  <w:num w:numId="11">
    <w:abstractNumId w:val="7"/>
  </w:num>
  <w:num w:numId="12">
    <w:abstractNumId w:val="18"/>
  </w:num>
  <w:num w:numId="13">
    <w:abstractNumId w:val="16"/>
  </w:num>
  <w:num w:numId="14">
    <w:abstractNumId w:val="12"/>
  </w:num>
  <w:num w:numId="15">
    <w:abstractNumId w:val="1"/>
  </w:num>
  <w:num w:numId="16">
    <w:abstractNumId w:val="24"/>
  </w:num>
  <w:num w:numId="17">
    <w:abstractNumId w:val="27"/>
  </w:num>
  <w:num w:numId="18">
    <w:abstractNumId w:val="28"/>
  </w:num>
  <w:num w:numId="19">
    <w:abstractNumId w:val="15"/>
  </w:num>
  <w:num w:numId="20">
    <w:abstractNumId w:val="6"/>
  </w:num>
  <w:num w:numId="21">
    <w:abstractNumId w:val="26"/>
  </w:num>
  <w:num w:numId="22">
    <w:abstractNumId w:val="6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2.1)"/>
        <w:lvlJc w:val="left"/>
        <w:pPr>
          <w:ind w:left="574" w:hanging="432"/>
        </w:pPr>
        <w:rPr>
          <w:rFonts w:hint="default"/>
          <w:b/>
          <w:sz w:val="20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3">
    <w:abstractNumId w:val="22"/>
  </w:num>
  <w:num w:numId="24">
    <w:abstractNumId w:val="23"/>
  </w:num>
  <w:num w:numId="25">
    <w:abstractNumId w:val="17"/>
  </w:num>
  <w:num w:numId="26">
    <w:abstractNumId w:val="21"/>
  </w:num>
  <w:num w:numId="27">
    <w:abstractNumId w:val="29"/>
  </w:num>
  <w:num w:numId="28">
    <w:abstractNumId w:val="5"/>
  </w:num>
  <w:num w:numId="29">
    <w:abstractNumId w:val="11"/>
  </w:num>
  <w:num w:numId="30">
    <w:abstractNumId w:val="4"/>
  </w:num>
  <w:num w:numId="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1sDAzMTcDQSMjJR2l4NTi4sz8PJACY8NaAH/o52wtAAAA"/>
  </w:docVars>
  <w:rsids>
    <w:rsidRoot w:val="00A101D9"/>
    <w:rsid w:val="0000047E"/>
    <w:rsid w:val="000152DB"/>
    <w:rsid w:val="00015C79"/>
    <w:rsid w:val="00032014"/>
    <w:rsid w:val="0003374A"/>
    <w:rsid w:val="00033F13"/>
    <w:rsid w:val="00037848"/>
    <w:rsid w:val="0005028B"/>
    <w:rsid w:val="00051E76"/>
    <w:rsid w:val="00052543"/>
    <w:rsid w:val="00054895"/>
    <w:rsid w:val="00055EBB"/>
    <w:rsid w:val="00064A4B"/>
    <w:rsid w:val="0006527C"/>
    <w:rsid w:val="00065945"/>
    <w:rsid w:val="00072AB7"/>
    <w:rsid w:val="00077684"/>
    <w:rsid w:val="000826F7"/>
    <w:rsid w:val="00082CCE"/>
    <w:rsid w:val="0008474D"/>
    <w:rsid w:val="000922B3"/>
    <w:rsid w:val="00092A61"/>
    <w:rsid w:val="00095F8A"/>
    <w:rsid w:val="000977C1"/>
    <w:rsid w:val="00097901"/>
    <w:rsid w:val="00097AC5"/>
    <w:rsid w:val="000A044C"/>
    <w:rsid w:val="000A21EB"/>
    <w:rsid w:val="000A2C5C"/>
    <w:rsid w:val="000A438C"/>
    <w:rsid w:val="000A540D"/>
    <w:rsid w:val="000A542F"/>
    <w:rsid w:val="000B2E42"/>
    <w:rsid w:val="000B44A6"/>
    <w:rsid w:val="000B611C"/>
    <w:rsid w:val="000B7319"/>
    <w:rsid w:val="000B7CB5"/>
    <w:rsid w:val="000C468C"/>
    <w:rsid w:val="000D1DDF"/>
    <w:rsid w:val="000D45AD"/>
    <w:rsid w:val="000E22DF"/>
    <w:rsid w:val="000E2C40"/>
    <w:rsid w:val="000E3344"/>
    <w:rsid w:val="000F1E9F"/>
    <w:rsid w:val="0010476A"/>
    <w:rsid w:val="0011076E"/>
    <w:rsid w:val="00121DE0"/>
    <w:rsid w:val="00126218"/>
    <w:rsid w:val="001279B8"/>
    <w:rsid w:val="001328B6"/>
    <w:rsid w:val="001349D6"/>
    <w:rsid w:val="00134F05"/>
    <w:rsid w:val="001353DF"/>
    <w:rsid w:val="00136E0F"/>
    <w:rsid w:val="00140587"/>
    <w:rsid w:val="001423E4"/>
    <w:rsid w:val="00152F15"/>
    <w:rsid w:val="00154206"/>
    <w:rsid w:val="00154404"/>
    <w:rsid w:val="00155ACD"/>
    <w:rsid w:val="0016232A"/>
    <w:rsid w:val="0016604F"/>
    <w:rsid w:val="001661A0"/>
    <w:rsid w:val="00170D42"/>
    <w:rsid w:val="00171174"/>
    <w:rsid w:val="0017419A"/>
    <w:rsid w:val="00177F04"/>
    <w:rsid w:val="00185326"/>
    <w:rsid w:val="001862BF"/>
    <w:rsid w:val="0019035C"/>
    <w:rsid w:val="001971E2"/>
    <w:rsid w:val="001A077D"/>
    <w:rsid w:val="001A1F01"/>
    <w:rsid w:val="001A25C5"/>
    <w:rsid w:val="001A2A30"/>
    <w:rsid w:val="001A2E05"/>
    <w:rsid w:val="001A63F4"/>
    <w:rsid w:val="001A783C"/>
    <w:rsid w:val="001B4D77"/>
    <w:rsid w:val="001B4F29"/>
    <w:rsid w:val="001B6C29"/>
    <w:rsid w:val="001C1BCA"/>
    <w:rsid w:val="001C5131"/>
    <w:rsid w:val="001C60D3"/>
    <w:rsid w:val="001E0ED7"/>
    <w:rsid w:val="001E1A0F"/>
    <w:rsid w:val="001E588E"/>
    <w:rsid w:val="001E595F"/>
    <w:rsid w:val="001F0B3C"/>
    <w:rsid w:val="001F32E2"/>
    <w:rsid w:val="001F7996"/>
    <w:rsid w:val="0020259E"/>
    <w:rsid w:val="00202A65"/>
    <w:rsid w:val="00203C98"/>
    <w:rsid w:val="002046A5"/>
    <w:rsid w:val="0020529D"/>
    <w:rsid w:val="002141CA"/>
    <w:rsid w:val="00216F07"/>
    <w:rsid w:val="00222D94"/>
    <w:rsid w:val="00225751"/>
    <w:rsid w:val="00232FC8"/>
    <w:rsid w:val="00234FEE"/>
    <w:rsid w:val="0023560B"/>
    <w:rsid w:val="002376AF"/>
    <w:rsid w:val="00245AEE"/>
    <w:rsid w:val="00251BC6"/>
    <w:rsid w:val="00251CEA"/>
    <w:rsid w:val="002578D8"/>
    <w:rsid w:val="002619AD"/>
    <w:rsid w:val="00263981"/>
    <w:rsid w:val="00267371"/>
    <w:rsid w:val="00272365"/>
    <w:rsid w:val="00272ACC"/>
    <w:rsid w:val="00274B4F"/>
    <w:rsid w:val="00274CBF"/>
    <w:rsid w:val="002763BE"/>
    <w:rsid w:val="0028003C"/>
    <w:rsid w:val="00282FC2"/>
    <w:rsid w:val="00285281"/>
    <w:rsid w:val="00291FE9"/>
    <w:rsid w:val="002A2F63"/>
    <w:rsid w:val="002A55C1"/>
    <w:rsid w:val="002A7C0F"/>
    <w:rsid w:val="002B02F5"/>
    <w:rsid w:val="002B083F"/>
    <w:rsid w:val="002B5172"/>
    <w:rsid w:val="002C3E76"/>
    <w:rsid w:val="002C7819"/>
    <w:rsid w:val="002E5CD7"/>
    <w:rsid w:val="002F547F"/>
    <w:rsid w:val="002F656B"/>
    <w:rsid w:val="00302425"/>
    <w:rsid w:val="0030276C"/>
    <w:rsid w:val="00302916"/>
    <w:rsid w:val="00303B94"/>
    <w:rsid w:val="0030651D"/>
    <w:rsid w:val="003075EF"/>
    <w:rsid w:val="00311BFF"/>
    <w:rsid w:val="00312468"/>
    <w:rsid w:val="00313307"/>
    <w:rsid w:val="00321854"/>
    <w:rsid w:val="00326E1D"/>
    <w:rsid w:val="00331B2A"/>
    <w:rsid w:val="00332382"/>
    <w:rsid w:val="00332AE2"/>
    <w:rsid w:val="00334DD4"/>
    <w:rsid w:val="0033559A"/>
    <w:rsid w:val="00335B36"/>
    <w:rsid w:val="003408F9"/>
    <w:rsid w:val="00343D0B"/>
    <w:rsid w:val="00350A9F"/>
    <w:rsid w:val="00352A26"/>
    <w:rsid w:val="00360964"/>
    <w:rsid w:val="003715B7"/>
    <w:rsid w:val="00374406"/>
    <w:rsid w:val="00375BE8"/>
    <w:rsid w:val="00376D1B"/>
    <w:rsid w:val="00390359"/>
    <w:rsid w:val="003A52D4"/>
    <w:rsid w:val="003A76E7"/>
    <w:rsid w:val="003B2636"/>
    <w:rsid w:val="003B73DC"/>
    <w:rsid w:val="003B780F"/>
    <w:rsid w:val="003C3ACD"/>
    <w:rsid w:val="003D584C"/>
    <w:rsid w:val="003E1BF8"/>
    <w:rsid w:val="003F3255"/>
    <w:rsid w:val="003F4351"/>
    <w:rsid w:val="003F606D"/>
    <w:rsid w:val="004014D7"/>
    <w:rsid w:val="0040734B"/>
    <w:rsid w:val="00417664"/>
    <w:rsid w:val="00421441"/>
    <w:rsid w:val="00422E6F"/>
    <w:rsid w:val="00423BAB"/>
    <w:rsid w:val="00423CFA"/>
    <w:rsid w:val="004263BA"/>
    <w:rsid w:val="0042738F"/>
    <w:rsid w:val="004277EB"/>
    <w:rsid w:val="00437724"/>
    <w:rsid w:val="00437AAA"/>
    <w:rsid w:val="00441D43"/>
    <w:rsid w:val="004425E9"/>
    <w:rsid w:val="00445313"/>
    <w:rsid w:val="00450B20"/>
    <w:rsid w:val="004545D8"/>
    <w:rsid w:val="004569DF"/>
    <w:rsid w:val="00463CCC"/>
    <w:rsid w:val="00465246"/>
    <w:rsid w:val="0047153B"/>
    <w:rsid w:val="0047281D"/>
    <w:rsid w:val="00476C7B"/>
    <w:rsid w:val="004810EB"/>
    <w:rsid w:val="00481C5D"/>
    <w:rsid w:val="00490AA2"/>
    <w:rsid w:val="00492DC8"/>
    <w:rsid w:val="004A4A5D"/>
    <w:rsid w:val="004A6C40"/>
    <w:rsid w:val="004A7CE3"/>
    <w:rsid w:val="004B06DE"/>
    <w:rsid w:val="004B0FA9"/>
    <w:rsid w:val="004B47AF"/>
    <w:rsid w:val="004B5A05"/>
    <w:rsid w:val="004B5AA1"/>
    <w:rsid w:val="004B60A9"/>
    <w:rsid w:val="004C15D7"/>
    <w:rsid w:val="004C4A37"/>
    <w:rsid w:val="004D0796"/>
    <w:rsid w:val="004D21C6"/>
    <w:rsid w:val="004D284C"/>
    <w:rsid w:val="004D50B6"/>
    <w:rsid w:val="004D6761"/>
    <w:rsid w:val="004E1246"/>
    <w:rsid w:val="004E1AE3"/>
    <w:rsid w:val="004E2E5E"/>
    <w:rsid w:val="004E343A"/>
    <w:rsid w:val="004E6B15"/>
    <w:rsid w:val="004F0027"/>
    <w:rsid w:val="004F172B"/>
    <w:rsid w:val="004F31C4"/>
    <w:rsid w:val="004F326D"/>
    <w:rsid w:val="004F3C52"/>
    <w:rsid w:val="00501683"/>
    <w:rsid w:val="00507563"/>
    <w:rsid w:val="00512C90"/>
    <w:rsid w:val="00514D8A"/>
    <w:rsid w:val="00521575"/>
    <w:rsid w:val="00522F65"/>
    <w:rsid w:val="00523648"/>
    <w:rsid w:val="005259CE"/>
    <w:rsid w:val="00526761"/>
    <w:rsid w:val="0053102D"/>
    <w:rsid w:val="00533782"/>
    <w:rsid w:val="005363A4"/>
    <w:rsid w:val="00543D90"/>
    <w:rsid w:val="00545DCB"/>
    <w:rsid w:val="005506AF"/>
    <w:rsid w:val="00553961"/>
    <w:rsid w:val="0056190B"/>
    <w:rsid w:val="005621DA"/>
    <w:rsid w:val="00563B5A"/>
    <w:rsid w:val="005654EC"/>
    <w:rsid w:val="00572031"/>
    <w:rsid w:val="00574660"/>
    <w:rsid w:val="00575597"/>
    <w:rsid w:val="0058087E"/>
    <w:rsid w:val="00580FC1"/>
    <w:rsid w:val="00581D05"/>
    <w:rsid w:val="005833D1"/>
    <w:rsid w:val="00584137"/>
    <w:rsid w:val="00585951"/>
    <w:rsid w:val="00591DB0"/>
    <w:rsid w:val="0059212B"/>
    <w:rsid w:val="00594BC7"/>
    <w:rsid w:val="005A2B39"/>
    <w:rsid w:val="005A33BB"/>
    <w:rsid w:val="005A74B8"/>
    <w:rsid w:val="005B550E"/>
    <w:rsid w:val="005B7EC8"/>
    <w:rsid w:val="005C4830"/>
    <w:rsid w:val="005D3420"/>
    <w:rsid w:val="005E3662"/>
    <w:rsid w:val="005E41C0"/>
    <w:rsid w:val="005E63C4"/>
    <w:rsid w:val="005F4631"/>
    <w:rsid w:val="00601EA4"/>
    <w:rsid w:val="00602D0F"/>
    <w:rsid w:val="00602F5A"/>
    <w:rsid w:val="00604B01"/>
    <w:rsid w:val="00606FB3"/>
    <w:rsid w:val="0061024F"/>
    <w:rsid w:val="00610360"/>
    <w:rsid w:val="00610880"/>
    <w:rsid w:val="00611458"/>
    <w:rsid w:val="006160F9"/>
    <w:rsid w:val="00623646"/>
    <w:rsid w:val="00623E9A"/>
    <w:rsid w:val="00625A8E"/>
    <w:rsid w:val="00630AD9"/>
    <w:rsid w:val="00637C27"/>
    <w:rsid w:val="006404F3"/>
    <w:rsid w:val="0064382F"/>
    <w:rsid w:val="00655BCF"/>
    <w:rsid w:val="0065655C"/>
    <w:rsid w:val="006614DF"/>
    <w:rsid w:val="00662C16"/>
    <w:rsid w:val="0067198D"/>
    <w:rsid w:val="00671CF7"/>
    <w:rsid w:val="0067285A"/>
    <w:rsid w:val="00677B84"/>
    <w:rsid w:val="00685D52"/>
    <w:rsid w:val="00697499"/>
    <w:rsid w:val="006A36D3"/>
    <w:rsid w:val="006A54FD"/>
    <w:rsid w:val="006B07C5"/>
    <w:rsid w:val="006B5AD2"/>
    <w:rsid w:val="006C2DA5"/>
    <w:rsid w:val="006C4065"/>
    <w:rsid w:val="006C6601"/>
    <w:rsid w:val="006D112D"/>
    <w:rsid w:val="006D509D"/>
    <w:rsid w:val="006D5382"/>
    <w:rsid w:val="006D59A7"/>
    <w:rsid w:val="006D6FE7"/>
    <w:rsid w:val="006D7DDE"/>
    <w:rsid w:val="006E1E70"/>
    <w:rsid w:val="006E767B"/>
    <w:rsid w:val="006F1199"/>
    <w:rsid w:val="006F1351"/>
    <w:rsid w:val="006F3546"/>
    <w:rsid w:val="006F4D49"/>
    <w:rsid w:val="006F5D34"/>
    <w:rsid w:val="006F5E94"/>
    <w:rsid w:val="007069DD"/>
    <w:rsid w:val="00707B19"/>
    <w:rsid w:val="00711022"/>
    <w:rsid w:val="0071160C"/>
    <w:rsid w:val="00716712"/>
    <w:rsid w:val="00720369"/>
    <w:rsid w:val="00722051"/>
    <w:rsid w:val="00722F63"/>
    <w:rsid w:val="00723824"/>
    <w:rsid w:val="00725CA8"/>
    <w:rsid w:val="00727A8F"/>
    <w:rsid w:val="00727B4E"/>
    <w:rsid w:val="00730723"/>
    <w:rsid w:val="00730CE6"/>
    <w:rsid w:val="00734FF9"/>
    <w:rsid w:val="00735C21"/>
    <w:rsid w:val="00740A28"/>
    <w:rsid w:val="007445A1"/>
    <w:rsid w:val="00745815"/>
    <w:rsid w:val="007478CD"/>
    <w:rsid w:val="007503DF"/>
    <w:rsid w:val="007505C8"/>
    <w:rsid w:val="00751305"/>
    <w:rsid w:val="00752228"/>
    <w:rsid w:val="00755637"/>
    <w:rsid w:val="00773852"/>
    <w:rsid w:val="007747D6"/>
    <w:rsid w:val="00774900"/>
    <w:rsid w:val="00777ABB"/>
    <w:rsid w:val="007828D1"/>
    <w:rsid w:val="0078669A"/>
    <w:rsid w:val="0078679A"/>
    <w:rsid w:val="00791718"/>
    <w:rsid w:val="00793B57"/>
    <w:rsid w:val="00794C25"/>
    <w:rsid w:val="0079519D"/>
    <w:rsid w:val="00796E38"/>
    <w:rsid w:val="00797599"/>
    <w:rsid w:val="007A314B"/>
    <w:rsid w:val="007A4F5B"/>
    <w:rsid w:val="007A5092"/>
    <w:rsid w:val="007A656B"/>
    <w:rsid w:val="007A6E46"/>
    <w:rsid w:val="007B3AE0"/>
    <w:rsid w:val="007B5383"/>
    <w:rsid w:val="007C1C98"/>
    <w:rsid w:val="007C2E00"/>
    <w:rsid w:val="007C404D"/>
    <w:rsid w:val="007C6385"/>
    <w:rsid w:val="007C7DD7"/>
    <w:rsid w:val="007D1CBD"/>
    <w:rsid w:val="007D2BDF"/>
    <w:rsid w:val="007E7856"/>
    <w:rsid w:val="007E793C"/>
    <w:rsid w:val="007F209E"/>
    <w:rsid w:val="007F406A"/>
    <w:rsid w:val="00801A3F"/>
    <w:rsid w:val="00801F41"/>
    <w:rsid w:val="008027C9"/>
    <w:rsid w:val="0080765C"/>
    <w:rsid w:val="00815A95"/>
    <w:rsid w:val="0081668F"/>
    <w:rsid w:val="00816F55"/>
    <w:rsid w:val="0081754A"/>
    <w:rsid w:val="00820BA4"/>
    <w:rsid w:val="00822B93"/>
    <w:rsid w:val="008261F9"/>
    <w:rsid w:val="00835F54"/>
    <w:rsid w:val="00844A2E"/>
    <w:rsid w:val="0084549D"/>
    <w:rsid w:val="00851DA6"/>
    <w:rsid w:val="00852C34"/>
    <w:rsid w:val="00856EE9"/>
    <w:rsid w:val="00860973"/>
    <w:rsid w:val="00860F09"/>
    <w:rsid w:val="008618E9"/>
    <w:rsid w:val="00863188"/>
    <w:rsid w:val="00864981"/>
    <w:rsid w:val="00867ED4"/>
    <w:rsid w:val="00873898"/>
    <w:rsid w:val="00874083"/>
    <w:rsid w:val="0087529A"/>
    <w:rsid w:val="00883AE4"/>
    <w:rsid w:val="00885529"/>
    <w:rsid w:val="00885678"/>
    <w:rsid w:val="00887454"/>
    <w:rsid w:val="00887A14"/>
    <w:rsid w:val="008967FE"/>
    <w:rsid w:val="008A00E3"/>
    <w:rsid w:val="008A240A"/>
    <w:rsid w:val="008A4B42"/>
    <w:rsid w:val="008A546D"/>
    <w:rsid w:val="008A5C62"/>
    <w:rsid w:val="008B1BAB"/>
    <w:rsid w:val="008B41B1"/>
    <w:rsid w:val="008B73DA"/>
    <w:rsid w:val="008B793F"/>
    <w:rsid w:val="008C18CD"/>
    <w:rsid w:val="008C3BA5"/>
    <w:rsid w:val="008D2D54"/>
    <w:rsid w:val="008D3332"/>
    <w:rsid w:val="008D3B8E"/>
    <w:rsid w:val="008D6200"/>
    <w:rsid w:val="008E0543"/>
    <w:rsid w:val="008E16D4"/>
    <w:rsid w:val="008E2CE2"/>
    <w:rsid w:val="008E2E3A"/>
    <w:rsid w:val="008E6782"/>
    <w:rsid w:val="008E7705"/>
    <w:rsid w:val="008F3BE7"/>
    <w:rsid w:val="009021E6"/>
    <w:rsid w:val="00902C23"/>
    <w:rsid w:val="00906E85"/>
    <w:rsid w:val="0090760A"/>
    <w:rsid w:val="00915F77"/>
    <w:rsid w:val="00916756"/>
    <w:rsid w:val="00922E49"/>
    <w:rsid w:val="00930DF7"/>
    <w:rsid w:val="00930F98"/>
    <w:rsid w:val="00931F2E"/>
    <w:rsid w:val="00932D39"/>
    <w:rsid w:val="00936157"/>
    <w:rsid w:val="009403AA"/>
    <w:rsid w:val="00940795"/>
    <w:rsid w:val="00942ECA"/>
    <w:rsid w:val="00944A3F"/>
    <w:rsid w:val="00947079"/>
    <w:rsid w:val="00960A6C"/>
    <w:rsid w:val="00962F38"/>
    <w:rsid w:val="009635D3"/>
    <w:rsid w:val="0096534C"/>
    <w:rsid w:val="009664BC"/>
    <w:rsid w:val="009756AC"/>
    <w:rsid w:val="009763D1"/>
    <w:rsid w:val="00987E53"/>
    <w:rsid w:val="0099122E"/>
    <w:rsid w:val="009939EA"/>
    <w:rsid w:val="009B19D5"/>
    <w:rsid w:val="009B7447"/>
    <w:rsid w:val="009B7DC6"/>
    <w:rsid w:val="009B7E0A"/>
    <w:rsid w:val="009C2EAF"/>
    <w:rsid w:val="009C531A"/>
    <w:rsid w:val="009C69EE"/>
    <w:rsid w:val="009D0954"/>
    <w:rsid w:val="009D5328"/>
    <w:rsid w:val="009D63EA"/>
    <w:rsid w:val="009D74A4"/>
    <w:rsid w:val="009E2FA1"/>
    <w:rsid w:val="009F2585"/>
    <w:rsid w:val="009F5816"/>
    <w:rsid w:val="00A03AB9"/>
    <w:rsid w:val="00A101D9"/>
    <w:rsid w:val="00A14BD8"/>
    <w:rsid w:val="00A17F6C"/>
    <w:rsid w:val="00A238AE"/>
    <w:rsid w:val="00A32BDD"/>
    <w:rsid w:val="00A32C5C"/>
    <w:rsid w:val="00A3344B"/>
    <w:rsid w:val="00A3521E"/>
    <w:rsid w:val="00A40A59"/>
    <w:rsid w:val="00A40E1C"/>
    <w:rsid w:val="00A41A14"/>
    <w:rsid w:val="00A45ECA"/>
    <w:rsid w:val="00A558D3"/>
    <w:rsid w:val="00A55D44"/>
    <w:rsid w:val="00A55E96"/>
    <w:rsid w:val="00A6354E"/>
    <w:rsid w:val="00A637E5"/>
    <w:rsid w:val="00A72A97"/>
    <w:rsid w:val="00A8387F"/>
    <w:rsid w:val="00A84E24"/>
    <w:rsid w:val="00A85908"/>
    <w:rsid w:val="00A87262"/>
    <w:rsid w:val="00A919DF"/>
    <w:rsid w:val="00A93189"/>
    <w:rsid w:val="00AA067B"/>
    <w:rsid w:val="00AA3A5E"/>
    <w:rsid w:val="00AA7F50"/>
    <w:rsid w:val="00AB484A"/>
    <w:rsid w:val="00AB4C24"/>
    <w:rsid w:val="00AB5E61"/>
    <w:rsid w:val="00AC7A39"/>
    <w:rsid w:val="00AD26D1"/>
    <w:rsid w:val="00AD4395"/>
    <w:rsid w:val="00AD6BC4"/>
    <w:rsid w:val="00AE1792"/>
    <w:rsid w:val="00AE2B20"/>
    <w:rsid w:val="00AE2E87"/>
    <w:rsid w:val="00AF1550"/>
    <w:rsid w:val="00AF2425"/>
    <w:rsid w:val="00AF358D"/>
    <w:rsid w:val="00AF492D"/>
    <w:rsid w:val="00B02F8B"/>
    <w:rsid w:val="00B02F9B"/>
    <w:rsid w:val="00B05E7A"/>
    <w:rsid w:val="00B07186"/>
    <w:rsid w:val="00B30EAD"/>
    <w:rsid w:val="00B31365"/>
    <w:rsid w:val="00B419FF"/>
    <w:rsid w:val="00B41CD1"/>
    <w:rsid w:val="00B41E6E"/>
    <w:rsid w:val="00B4435B"/>
    <w:rsid w:val="00B44D07"/>
    <w:rsid w:val="00B53F36"/>
    <w:rsid w:val="00B55306"/>
    <w:rsid w:val="00B57047"/>
    <w:rsid w:val="00B602B2"/>
    <w:rsid w:val="00B6045D"/>
    <w:rsid w:val="00B61983"/>
    <w:rsid w:val="00B674D3"/>
    <w:rsid w:val="00B67A20"/>
    <w:rsid w:val="00B731DA"/>
    <w:rsid w:val="00B744AA"/>
    <w:rsid w:val="00B8274B"/>
    <w:rsid w:val="00B847FC"/>
    <w:rsid w:val="00B87A83"/>
    <w:rsid w:val="00B87AB2"/>
    <w:rsid w:val="00B87BEC"/>
    <w:rsid w:val="00B91EBF"/>
    <w:rsid w:val="00B920A3"/>
    <w:rsid w:val="00B93320"/>
    <w:rsid w:val="00B93A07"/>
    <w:rsid w:val="00B94B7A"/>
    <w:rsid w:val="00B95676"/>
    <w:rsid w:val="00BA1807"/>
    <w:rsid w:val="00BA4A2D"/>
    <w:rsid w:val="00BA6D05"/>
    <w:rsid w:val="00BA7A86"/>
    <w:rsid w:val="00BB033D"/>
    <w:rsid w:val="00BB0CEC"/>
    <w:rsid w:val="00BB29D1"/>
    <w:rsid w:val="00BB765F"/>
    <w:rsid w:val="00BC7210"/>
    <w:rsid w:val="00BD4FAB"/>
    <w:rsid w:val="00BE520B"/>
    <w:rsid w:val="00BE7069"/>
    <w:rsid w:val="00BF0AFC"/>
    <w:rsid w:val="00BF1B11"/>
    <w:rsid w:val="00BF50EF"/>
    <w:rsid w:val="00BF554B"/>
    <w:rsid w:val="00BF5F37"/>
    <w:rsid w:val="00BF6A0D"/>
    <w:rsid w:val="00BF6EE9"/>
    <w:rsid w:val="00C00E17"/>
    <w:rsid w:val="00C058D4"/>
    <w:rsid w:val="00C06B23"/>
    <w:rsid w:val="00C1008B"/>
    <w:rsid w:val="00C11185"/>
    <w:rsid w:val="00C14071"/>
    <w:rsid w:val="00C1627F"/>
    <w:rsid w:val="00C23DE3"/>
    <w:rsid w:val="00C24C33"/>
    <w:rsid w:val="00C268CE"/>
    <w:rsid w:val="00C2774D"/>
    <w:rsid w:val="00C33725"/>
    <w:rsid w:val="00C36AE0"/>
    <w:rsid w:val="00C42F53"/>
    <w:rsid w:val="00C432CE"/>
    <w:rsid w:val="00C46229"/>
    <w:rsid w:val="00C553BE"/>
    <w:rsid w:val="00C5541A"/>
    <w:rsid w:val="00C56F3C"/>
    <w:rsid w:val="00C571B2"/>
    <w:rsid w:val="00C6057B"/>
    <w:rsid w:val="00C62D04"/>
    <w:rsid w:val="00C641BE"/>
    <w:rsid w:val="00C65482"/>
    <w:rsid w:val="00C73670"/>
    <w:rsid w:val="00C77C38"/>
    <w:rsid w:val="00C83F41"/>
    <w:rsid w:val="00C845C4"/>
    <w:rsid w:val="00C910C9"/>
    <w:rsid w:val="00C958EC"/>
    <w:rsid w:val="00C97B28"/>
    <w:rsid w:val="00CB55FC"/>
    <w:rsid w:val="00CB6CE3"/>
    <w:rsid w:val="00CC2EC7"/>
    <w:rsid w:val="00CC6307"/>
    <w:rsid w:val="00CD0B34"/>
    <w:rsid w:val="00CD12CE"/>
    <w:rsid w:val="00CD3470"/>
    <w:rsid w:val="00CD4B04"/>
    <w:rsid w:val="00CD7566"/>
    <w:rsid w:val="00CE17B6"/>
    <w:rsid w:val="00CE29AE"/>
    <w:rsid w:val="00CE63DB"/>
    <w:rsid w:val="00CE7059"/>
    <w:rsid w:val="00CF7018"/>
    <w:rsid w:val="00D00B02"/>
    <w:rsid w:val="00D024E9"/>
    <w:rsid w:val="00D03907"/>
    <w:rsid w:val="00D050B9"/>
    <w:rsid w:val="00D147C9"/>
    <w:rsid w:val="00D167D6"/>
    <w:rsid w:val="00D23905"/>
    <w:rsid w:val="00D27801"/>
    <w:rsid w:val="00D30758"/>
    <w:rsid w:val="00D37649"/>
    <w:rsid w:val="00D42198"/>
    <w:rsid w:val="00D428CA"/>
    <w:rsid w:val="00D4794E"/>
    <w:rsid w:val="00D5269E"/>
    <w:rsid w:val="00D52D81"/>
    <w:rsid w:val="00D547E5"/>
    <w:rsid w:val="00D54B62"/>
    <w:rsid w:val="00D655A7"/>
    <w:rsid w:val="00D678EB"/>
    <w:rsid w:val="00D67DB3"/>
    <w:rsid w:val="00D71703"/>
    <w:rsid w:val="00D74DDF"/>
    <w:rsid w:val="00D759F0"/>
    <w:rsid w:val="00D84F45"/>
    <w:rsid w:val="00D914C0"/>
    <w:rsid w:val="00D94B2D"/>
    <w:rsid w:val="00D95CB2"/>
    <w:rsid w:val="00D96B25"/>
    <w:rsid w:val="00DA2390"/>
    <w:rsid w:val="00DA3C56"/>
    <w:rsid w:val="00DA5C39"/>
    <w:rsid w:val="00DB184F"/>
    <w:rsid w:val="00DC11B2"/>
    <w:rsid w:val="00DC2892"/>
    <w:rsid w:val="00DD0DA2"/>
    <w:rsid w:val="00DD2721"/>
    <w:rsid w:val="00DD294A"/>
    <w:rsid w:val="00DE3649"/>
    <w:rsid w:val="00DF0EB0"/>
    <w:rsid w:val="00DF6340"/>
    <w:rsid w:val="00DF67A8"/>
    <w:rsid w:val="00DF6F73"/>
    <w:rsid w:val="00DF70F9"/>
    <w:rsid w:val="00E0203C"/>
    <w:rsid w:val="00E0499B"/>
    <w:rsid w:val="00E06994"/>
    <w:rsid w:val="00E10AE2"/>
    <w:rsid w:val="00E148D9"/>
    <w:rsid w:val="00E14C89"/>
    <w:rsid w:val="00E177BA"/>
    <w:rsid w:val="00E30A30"/>
    <w:rsid w:val="00E30D22"/>
    <w:rsid w:val="00E3496E"/>
    <w:rsid w:val="00E36980"/>
    <w:rsid w:val="00E37767"/>
    <w:rsid w:val="00E41E3D"/>
    <w:rsid w:val="00E42F89"/>
    <w:rsid w:val="00E4763C"/>
    <w:rsid w:val="00E50E91"/>
    <w:rsid w:val="00E553AB"/>
    <w:rsid w:val="00E55D87"/>
    <w:rsid w:val="00E614AB"/>
    <w:rsid w:val="00E62002"/>
    <w:rsid w:val="00E71B39"/>
    <w:rsid w:val="00E71EBF"/>
    <w:rsid w:val="00E72684"/>
    <w:rsid w:val="00E809B4"/>
    <w:rsid w:val="00E818DE"/>
    <w:rsid w:val="00E82F6D"/>
    <w:rsid w:val="00E84030"/>
    <w:rsid w:val="00E86B69"/>
    <w:rsid w:val="00E87137"/>
    <w:rsid w:val="00E92996"/>
    <w:rsid w:val="00E9314D"/>
    <w:rsid w:val="00E933DB"/>
    <w:rsid w:val="00E9424C"/>
    <w:rsid w:val="00E94AF5"/>
    <w:rsid w:val="00E9599A"/>
    <w:rsid w:val="00EA33D7"/>
    <w:rsid w:val="00EA726F"/>
    <w:rsid w:val="00EB06A9"/>
    <w:rsid w:val="00EB1C22"/>
    <w:rsid w:val="00EB57D5"/>
    <w:rsid w:val="00EB604D"/>
    <w:rsid w:val="00EB666B"/>
    <w:rsid w:val="00EC1C16"/>
    <w:rsid w:val="00EC3926"/>
    <w:rsid w:val="00EC7DFA"/>
    <w:rsid w:val="00ED108E"/>
    <w:rsid w:val="00ED556D"/>
    <w:rsid w:val="00EE0957"/>
    <w:rsid w:val="00EE383E"/>
    <w:rsid w:val="00EE40E9"/>
    <w:rsid w:val="00EF198E"/>
    <w:rsid w:val="00EF375A"/>
    <w:rsid w:val="00EF5534"/>
    <w:rsid w:val="00F003EA"/>
    <w:rsid w:val="00F010A2"/>
    <w:rsid w:val="00F0469D"/>
    <w:rsid w:val="00F0670B"/>
    <w:rsid w:val="00F06A65"/>
    <w:rsid w:val="00F10180"/>
    <w:rsid w:val="00F13661"/>
    <w:rsid w:val="00F13AF6"/>
    <w:rsid w:val="00F22F71"/>
    <w:rsid w:val="00F23711"/>
    <w:rsid w:val="00F31917"/>
    <w:rsid w:val="00F323A0"/>
    <w:rsid w:val="00F40BA2"/>
    <w:rsid w:val="00F42B0E"/>
    <w:rsid w:val="00F43AC6"/>
    <w:rsid w:val="00F502AB"/>
    <w:rsid w:val="00F51122"/>
    <w:rsid w:val="00F5183F"/>
    <w:rsid w:val="00F549DA"/>
    <w:rsid w:val="00F6106B"/>
    <w:rsid w:val="00F6147D"/>
    <w:rsid w:val="00F62A15"/>
    <w:rsid w:val="00F62B3C"/>
    <w:rsid w:val="00F6649E"/>
    <w:rsid w:val="00F7059A"/>
    <w:rsid w:val="00F717F9"/>
    <w:rsid w:val="00F76A5F"/>
    <w:rsid w:val="00F83512"/>
    <w:rsid w:val="00F837B7"/>
    <w:rsid w:val="00F838C0"/>
    <w:rsid w:val="00F856A8"/>
    <w:rsid w:val="00F86C1A"/>
    <w:rsid w:val="00F875DC"/>
    <w:rsid w:val="00F90E60"/>
    <w:rsid w:val="00F914C3"/>
    <w:rsid w:val="00F91C7C"/>
    <w:rsid w:val="00F92BCA"/>
    <w:rsid w:val="00F9330A"/>
    <w:rsid w:val="00F974E7"/>
    <w:rsid w:val="00F97CC9"/>
    <w:rsid w:val="00F97F96"/>
    <w:rsid w:val="00FA3AC4"/>
    <w:rsid w:val="00FA568A"/>
    <w:rsid w:val="00FB698C"/>
    <w:rsid w:val="00FC47E3"/>
    <w:rsid w:val="00FC4AC2"/>
    <w:rsid w:val="00FC6DF3"/>
    <w:rsid w:val="00FD5C95"/>
    <w:rsid w:val="00FD5F1E"/>
    <w:rsid w:val="00FE03B8"/>
    <w:rsid w:val="00FF0135"/>
    <w:rsid w:val="00FF244D"/>
    <w:rsid w:val="00FF31E5"/>
    <w:rsid w:val="00FF3470"/>
    <w:rsid w:val="00FF4725"/>
    <w:rsid w:val="00FF6F7F"/>
    <w:rsid w:val="00FF7B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1239E0"/>
  <w15:docId w15:val="{52346D1D-0E46-4527-BD4A-5A1CD86A3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A101D9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01D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ro-RO"/>
    </w:rPr>
  </w:style>
  <w:style w:type="character" w:styleId="Hyperlink">
    <w:name w:val="Hyperlink"/>
    <w:basedOn w:val="DefaultParagraphFont"/>
    <w:uiPriority w:val="99"/>
    <w:unhideWhenUsed/>
    <w:rsid w:val="00A101D9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101D9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ro-RO"/>
    </w:rPr>
  </w:style>
  <w:style w:type="character" w:customStyle="1" w:styleId="ListParagraphChar">
    <w:name w:val="List Paragraph Char"/>
    <w:link w:val="ListParagraph"/>
    <w:uiPriority w:val="34"/>
    <w:rsid w:val="00A101D9"/>
    <w:rPr>
      <w:rFonts w:ascii="Times New Roman" w:eastAsia="Times New Roman" w:hAnsi="Times New Roman" w:cs="Times New Roman"/>
      <w:sz w:val="24"/>
      <w:szCs w:val="24"/>
      <w:lang w:eastAsia="ro-RO"/>
    </w:rPr>
  </w:style>
  <w:style w:type="paragraph" w:styleId="NoSpacing">
    <w:name w:val="No Spacing"/>
    <w:uiPriority w:val="1"/>
    <w:qFormat/>
    <w:rsid w:val="00A101D9"/>
    <w:pPr>
      <w:numPr>
        <w:numId w:val="5"/>
      </w:num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o-RO"/>
    </w:rPr>
  </w:style>
  <w:style w:type="paragraph" w:styleId="Header">
    <w:name w:val="header"/>
    <w:basedOn w:val="Normal"/>
    <w:link w:val="HeaderChar"/>
    <w:uiPriority w:val="99"/>
    <w:unhideWhenUsed/>
    <w:rsid w:val="00521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1575"/>
  </w:style>
  <w:style w:type="paragraph" w:styleId="Footer">
    <w:name w:val="footer"/>
    <w:basedOn w:val="Normal"/>
    <w:link w:val="FooterChar"/>
    <w:uiPriority w:val="99"/>
    <w:unhideWhenUsed/>
    <w:rsid w:val="00521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1575"/>
  </w:style>
  <w:style w:type="paragraph" w:styleId="BalloonText">
    <w:name w:val="Balloon Text"/>
    <w:basedOn w:val="Normal"/>
    <w:link w:val="BalloonTextChar"/>
    <w:uiPriority w:val="99"/>
    <w:semiHidden/>
    <w:unhideWhenUsed/>
    <w:rsid w:val="002052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29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0529D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e1">
    <w:name w:val="Style1"/>
    <w:uiPriority w:val="99"/>
    <w:rsid w:val="00FA3AC4"/>
    <w:pPr>
      <w:numPr>
        <w:numId w:val="2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CF61C859-6E0E-40E5-A882-F22E4DF031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394</Words>
  <Characters>2512</Characters>
  <Application>Microsoft Office Word</Application>
  <DocSecurity>0</DocSecurity>
  <Lines>193</Lines>
  <Paragraphs>14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gdan</dc:creator>
  <cp:lastModifiedBy>Bogdan Fleaca (76884)</cp:lastModifiedBy>
  <cp:revision>4</cp:revision>
  <cp:lastPrinted>2018-07-07T08:04:00Z</cp:lastPrinted>
  <dcterms:created xsi:type="dcterms:W3CDTF">2021-01-28T08:45:00Z</dcterms:created>
  <dcterms:modified xsi:type="dcterms:W3CDTF">2021-01-28T09:14:00Z</dcterms:modified>
</cp:coreProperties>
</file>